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5F23ACCA" w:rsidR="0060227D" w:rsidRDefault="00B836E8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4F77EAD5">
                <wp:simplePos x="0" y="0"/>
                <wp:positionH relativeFrom="column">
                  <wp:posOffset>3689780</wp:posOffset>
                </wp:positionH>
                <wp:positionV relativeFrom="paragraph">
                  <wp:posOffset>-261057</wp:posOffset>
                </wp:positionV>
                <wp:extent cx="3286903" cy="1038860"/>
                <wp:effectExtent l="0" t="0" r="889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903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462E8C7F" w:rsidR="00BC32DB" w:rsidRPr="00B836E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BC32DB" w:rsidRPr="00B836E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ฝ่าย</w:t>
                            </w:r>
                            <w:r w:rsidR="00F66BE9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ข่าว</w:t>
                            </w:r>
                            <w:r w:rsidR="00AF4746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หน้า 1/</w:t>
                            </w:r>
                            <w:r w:rsidR="00B836E8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ังคม/ต่างประเทศ</w:t>
                            </w:r>
                          </w:p>
                          <w:p w14:paraId="2E4AAC02" w14:textId="1FC112B7" w:rsidR="00B479C5" w:rsidRPr="00B836E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</w:t>
                            </w:r>
                            <w:r w:rsid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479C5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6A8B8BE" w:rsidR="00BC32DB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BC32DB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2674DDA8" w:rsidR="00E91553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           </w:t>
                            </w:r>
                            <w:hyperlink r:id="rId11" w:history="1"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290.55pt;margin-top:-20.55pt;width:258.8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GUV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" filled="f" stroked="f">
                <v:textbox inset=".5mm,.3mm,.5mm,.3mm">
                  <w:txbxContent>
                    <w:p w14:paraId="7301A392" w14:textId="462E8C7F" w:rsidR="00BC32DB" w:rsidRPr="00B836E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BC32DB" w:rsidRPr="00B836E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ฝ่าย</w:t>
                      </w:r>
                      <w:r w:rsidR="00F66BE9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ข่าว</w:t>
                      </w:r>
                      <w:r w:rsidR="00AF4746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หน้า 1/</w:t>
                      </w:r>
                      <w:r w:rsidR="00B836E8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ังคม/ต่างประเทศ</w:t>
                      </w:r>
                    </w:p>
                    <w:p w14:paraId="2E4AAC02" w14:textId="1FC112B7" w:rsidR="00B479C5" w:rsidRPr="00B836E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</w:t>
                      </w:r>
                      <w:r w:rsid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479C5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6A8B8BE" w:rsidR="00BC32DB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BC32DB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2674DDA8" w:rsidR="00E91553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cs/>
                        </w:rPr>
                        <w:t xml:space="preserve">           </w:t>
                      </w:r>
                      <w:hyperlink r:id="rId12" w:history="1">
                        <w:r w:rsidRPr="005331E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A6D4474">
            <wp:simplePos x="0" y="0"/>
            <wp:positionH relativeFrom="margin">
              <wp:posOffset>6413500</wp:posOffset>
            </wp:positionH>
            <wp:positionV relativeFrom="paragraph">
              <wp:posOffset>-10884</wp:posOffset>
            </wp:positionV>
            <wp:extent cx="354169" cy="354169"/>
            <wp:effectExtent l="0" t="0" r="8255" b="825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169" cy="3541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s/>
        </w:rPr>
        <w:drawing>
          <wp:anchor distT="0" distB="0" distL="114300" distR="114300" simplePos="0" relativeHeight="251675648" behindDoc="0" locked="0" layoutInCell="1" allowOverlap="1" wp14:anchorId="38791717" wp14:editId="7B74F9BD">
            <wp:simplePos x="0" y="0"/>
            <wp:positionH relativeFrom="margin">
              <wp:posOffset>5995643</wp:posOffset>
            </wp:positionH>
            <wp:positionV relativeFrom="paragraph">
              <wp:posOffset>-49101</wp:posOffset>
            </wp:positionV>
            <wp:extent cx="427510" cy="425003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81" cy="427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08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0A58712F">
                <wp:simplePos x="0" y="0"/>
                <wp:positionH relativeFrom="column">
                  <wp:posOffset>-64897</wp:posOffset>
                </wp:positionH>
                <wp:positionV relativeFrom="paragraph">
                  <wp:posOffset>-145847</wp:posOffset>
                </wp:positionV>
                <wp:extent cx="2311603" cy="620395"/>
                <wp:effectExtent l="0" t="0" r="0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603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DCD65A" w14:textId="77777777" w:rsidR="00463BD3" w:rsidRDefault="00581E50" w:rsidP="00575D3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63BD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</w:t>
                            </w:r>
                            <w:r w:rsidR="00B836E8" w:rsidRPr="00B836E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ารเลือกตั้งประธานาธิบดี</w:t>
                            </w:r>
                            <w:r w:rsidR="00463BD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</w:p>
                          <w:p w14:paraId="04C0DAC7" w14:textId="0D10A7FE" w:rsidR="006757D3" w:rsidRPr="00F84F4F" w:rsidRDefault="00463BD3" w:rsidP="00575D3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="00B836E8" w:rsidRPr="00B836E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หรัฐอเมริก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B836E8" w:rsidRPr="00B836E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024</w:t>
                            </w:r>
                            <w:r w:rsid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781FD574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E0BD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ตุล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5.1pt;margin-top:-11.5pt;width:182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" filled="f" stroked="f">
                <v:textbox inset=".5mm,.3mm,.5mm,.3mm">
                  <w:txbxContent>
                    <w:p w14:paraId="1CDCD65A" w14:textId="77777777" w:rsidR="00463BD3" w:rsidRDefault="00581E50" w:rsidP="00575D3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63BD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</w:t>
                      </w:r>
                      <w:r w:rsidR="00B836E8" w:rsidRPr="00B836E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ารเลือกตั้งประธานาธิบดี</w:t>
                      </w:r>
                      <w:r w:rsidR="00463BD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</w:t>
                      </w:r>
                    </w:p>
                    <w:p w14:paraId="04C0DAC7" w14:textId="0D10A7FE" w:rsidR="006757D3" w:rsidRPr="00F84F4F" w:rsidRDefault="00463BD3" w:rsidP="00575D3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="00B836E8" w:rsidRPr="00B836E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หรัฐอเมริก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B836E8" w:rsidRPr="00B836E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024</w:t>
                      </w:r>
                      <w:r w:rsid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781FD574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E0BD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</w:t>
                      </w:r>
                      <w:r w:rsid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ตุล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94943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39CEC71A">
            <wp:simplePos x="0" y="0"/>
            <wp:positionH relativeFrom="margin">
              <wp:posOffset>2592334</wp:posOffset>
            </wp:positionH>
            <wp:positionV relativeFrom="paragraph">
              <wp:posOffset>-27432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47508E11" w:rsidR="00EC4DB2" w:rsidRDefault="00EC4DB2" w:rsidP="0046743E"/>
    <w:p w14:paraId="61BC66BB" w14:textId="2F981582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360D785D" w:rsidR="00F97CE3" w:rsidRPr="007E25F2" w:rsidRDefault="00F97CE3" w:rsidP="00F97CE3">
      <w:pPr>
        <w:rPr>
          <w:cs/>
        </w:rPr>
      </w:pPr>
    </w:p>
    <w:p w14:paraId="7BB8CFAC" w14:textId="1B3E9901" w:rsidR="00475D79" w:rsidRDefault="00475D79" w:rsidP="00475D79"/>
    <w:p w14:paraId="7D0263E9" w14:textId="22732B17" w:rsidR="00965328" w:rsidRDefault="00BF5BEA" w:rsidP="00475D79"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67544C1E">
                <wp:simplePos x="0" y="0"/>
                <wp:positionH relativeFrom="margin">
                  <wp:posOffset>878587</wp:posOffset>
                </wp:positionH>
                <wp:positionV relativeFrom="paragraph">
                  <wp:posOffset>87949</wp:posOffset>
                </wp:positionV>
                <wp:extent cx="4532731" cy="464024"/>
                <wp:effectExtent l="0" t="0" r="20320" b="1270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32731" cy="46402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6F00B1" w14:textId="38955E89" w:rsidR="007B7038" w:rsidRPr="00477176" w:rsidRDefault="00B836E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B836E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40"/>
                                <w:szCs w:val="40"/>
                                <w:cs/>
                              </w:rPr>
                              <w:t>คนไทย</w:t>
                            </w:r>
                            <w:r w:rsidR="00463BD3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auto"/>
                                <w:sz w:val="40"/>
                                <w:szCs w:val="40"/>
                                <w:cs/>
                              </w:rPr>
                              <w:t>กับ</w:t>
                            </w:r>
                            <w:r w:rsidRPr="00B836E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40"/>
                                <w:szCs w:val="40"/>
                                <w:cs/>
                              </w:rPr>
                              <w:t>การเลือกตั้งประธานาธิบดีสหรัฐอเมริกา</w:t>
                            </w:r>
                            <w:r w:rsidR="00463BD3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auto"/>
                                <w:sz w:val="40"/>
                                <w:szCs w:val="40"/>
                                <w:cs/>
                              </w:rPr>
                              <w:t xml:space="preserve"> </w:t>
                            </w:r>
                            <w:r w:rsidRPr="00B836E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40"/>
                                <w:szCs w:val="40"/>
                                <w:cs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69.2pt;margin-top:6.95pt;width:356.9pt;height:36.5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">
                <v:textbox>
                  <w:txbxContent>
                    <w:p w14:paraId="3F6F00B1" w14:textId="38955E89" w:rsidR="007B7038" w:rsidRPr="00477176" w:rsidRDefault="00B836E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B836E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40"/>
                          <w:szCs w:val="40"/>
                          <w:cs/>
                        </w:rPr>
                        <w:t>คนไทย</w:t>
                      </w:r>
                      <w:r w:rsidR="00463BD3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auto"/>
                          <w:sz w:val="40"/>
                          <w:szCs w:val="40"/>
                          <w:cs/>
                        </w:rPr>
                        <w:t>กับ</w:t>
                      </w:r>
                      <w:r w:rsidRPr="00B836E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40"/>
                          <w:szCs w:val="40"/>
                          <w:cs/>
                        </w:rPr>
                        <w:t>การเลือกตั้งประธานาธิบดีสหรัฐอเมริกา</w:t>
                      </w:r>
                      <w:r w:rsidR="00463BD3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auto"/>
                          <w:sz w:val="40"/>
                          <w:szCs w:val="40"/>
                          <w:cs/>
                        </w:rPr>
                        <w:t xml:space="preserve"> </w:t>
                      </w:r>
                      <w:r w:rsidRPr="00B836E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40"/>
                          <w:szCs w:val="40"/>
                          <w:cs/>
                        </w:rPr>
                        <w:t>2024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31394112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4D25CD15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E398F3F" w14:textId="77777777" w:rsidR="001476DA" w:rsidRPr="001476DA" w:rsidRDefault="001476DA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3742E141" w14:textId="0E11EBE5" w:rsidR="00965328" w:rsidRPr="004C24F8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CE23CA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</w:t>
      </w:r>
      <w:r w:rsidR="00BF7353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ประชาชน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 เรื่อง “</w:t>
      </w:r>
      <w:r w:rsidR="00B836E8" w:rsidRPr="00B836E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คนไทย</w:t>
      </w:r>
      <w:r w:rsidR="00463BD3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ับ</w:t>
      </w:r>
      <w:r w:rsidR="00B836E8" w:rsidRPr="00B836E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การเลือกตั้งประธานาธิบดีสหรัฐอเมริกา</w:t>
      </w:r>
      <w:r w:rsidR="00463BD3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836E8" w:rsidRPr="00B836E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2024</w:t>
      </w:r>
      <w:r w:rsidR="00122B0B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6A4C8F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กลุ่มตัวอย่าง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6866B6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1</w:t>
      </w:r>
      <w:r w:rsidR="00833252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,</w:t>
      </w:r>
      <w:r w:rsidR="006866B6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47</w:t>
      </w:r>
      <w:r w:rsidR="000B1A1A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</w:t>
      </w:r>
      <w:r w:rsidR="00575D37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าง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อนไลน์</w:t>
      </w:r>
      <w:r w:rsidR="00EC664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ละภาคสนาม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)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B836E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22-25</w:t>
      </w:r>
      <w:r w:rsidR="00BE5A5C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ตุลาคม</w:t>
      </w:r>
      <w:r w:rsidR="008F37A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64C511F" w14:textId="427DB783" w:rsidR="009166B7" w:rsidRPr="00CE23CA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3C53BA60" w14:textId="6ABA337B" w:rsidR="00B62EAA" w:rsidRPr="005C3712" w:rsidRDefault="00463BD3" w:rsidP="00715E1B">
      <w:pPr>
        <w:pStyle w:val="NoSpacing"/>
        <w:numPr>
          <w:ilvl w:val="0"/>
          <w:numId w:val="24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C3712"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  <w:cs/>
        </w:rPr>
        <w:t>ความ</w:t>
      </w:r>
      <w:r w:rsidR="00AB35D0" w:rsidRPr="005C371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นใจติดตามข่าวสารเกี่ยวกับการเลือกตั้งประธานาธิบดีสหรัฐอเมริกา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075F5F" w:rsidRPr="005C3712" w14:paraId="3ABF37BE" w14:textId="77777777" w:rsidTr="00A43910">
        <w:trPr>
          <w:trHeight w:val="291"/>
        </w:trPr>
        <w:tc>
          <w:tcPr>
            <w:tcW w:w="985" w:type="dxa"/>
            <w:vAlign w:val="center"/>
          </w:tcPr>
          <w:p w14:paraId="3CE0DB7B" w14:textId="77777777" w:rsidR="00075F5F" w:rsidRPr="005C3712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67D62434" w14:textId="0517A1ED" w:rsidR="00075F5F" w:rsidRPr="005C3712" w:rsidRDefault="00833252" w:rsidP="0096756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สนใจ         </w:t>
            </w:r>
          </w:p>
        </w:tc>
        <w:tc>
          <w:tcPr>
            <w:tcW w:w="1080" w:type="dxa"/>
            <w:vAlign w:val="center"/>
          </w:tcPr>
          <w:p w14:paraId="4D57C221" w14:textId="144FB10A" w:rsidR="00075F5F" w:rsidRPr="005C3712" w:rsidRDefault="00821EF6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77.47</w:t>
            </w:r>
            <w:r w:rsidR="00075F5F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833252" w:rsidRPr="005C3712" w14:paraId="1AF3250D" w14:textId="77777777" w:rsidTr="00A43910">
        <w:trPr>
          <w:trHeight w:val="291"/>
        </w:trPr>
        <w:tc>
          <w:tcPr>
            <w:tcW w:w="985" w:type="dxa"/>
            <w:vAlign w:val="center"/>
          </w:tcPr>
          <w:p w14:paraId="53732B54" w14:textId="44DCC178" w:rsidR="00833252" w:rsidRPr="005C3712" w:rsidRDefault="00833252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อันดับ </w:t>
            </w:r>
            <w:r w:rsidR="005C3712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2</w:t>
            </w:r>
          </w:p>
        </w:tc>
        <w:tc>
          <w:tcPr>
            <w:tcW w:w="5670" w:type="dxa"/>
            <w:vAlign w:val="center"/>
          </w:tcPr>
          <w:p w14:paraId="04521B33" w14:textId="33415FDD" w:rsidR="00833252" w:rsidRPr="005C3712" w:rsidRDefault="00833252" w:rsidP="0096756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สนใจ</w:t>
            </w:r>
          </w:p>
        </w:tc>
        <w:tc>
          <w:tcPr>
            <w:tcW w:w="1080" w:type="dxa"/>
            <w:vAlign w:val="center"/>
          </w:tcPr>
          <w:p w14:paraId="5CEA134C" w14:textId="5962ED9D" w:rsidR="00833252" w:rsidRPr="005C3712" w:rsidRDefault="00821EF6" w:rsidP="00821EF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2.53</w:t>
            </w:r>
            <w:r w:rsidR="00F665DF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639EA6D3" w14:textId="60D9CD4D" w:rsidR="009166B7" w:rsidRPr="005C3712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68BC01DB" w14:textId="0D56D0B4" w:rsidR="009166B7" w:rsidRPr="005C3712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E3D4B61" w14:textId="61E9828C" w:rsidR="009166B7" w:rsidRPr="00821EF6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2F5BB70" w14:textId="77777777" w:rsidR="005C3712" w:rsidRPr="00821EF6" w:rsidRDefault="005C3712" w:rsidP="005C3712">
      <w:pPr>
        <w:pStyle w:val="Body"/>
        <w:ind w:left="720"/>
        <w:jc w:val="thaiDistribute"/>
        <w:rPr>
          <w:rFonts w:ascii="TH SarabunPSK" w:hAnsi="TH SarabunPSK" w:cs="TH SarabunPSK"/>
          <w:b/>
          <w:bCs/>
          <w:color w:val="000000" w:themeColor="text1"/>
          <w:sz w:val="24"/>
          <w:szCs w:val="24"/>
        </w:rPr>
      </w:pPr>
    </w:p>
    <w:p w14:paraId="61492722" w14:textId="72B70989" w:rsidR="004A3095" w:rsidRPr="005C3712" w:rsidRDefault="004A3095" w:rsidP="00833252">
      <w:pPr>
        <w:pStyle w:val="Body"/>
        <w:numPr>
          <w:ilvl w:val="0"/>
          <w:numId w:val="27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C3712"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="00FC349A" w:rsidRPr="005C3712">
        <w:rPr>
          <w:rFonts w:ascii="TH SarabunPSK" w:hAnsi="TH SarabunPSK" w:cs="TH SarabunPSK"/>
          <w:b/>
          <w:bCs/>
          <w:sz w:val="32"/>
          <w:szCs w:val="32"/>
          <w:cs/>
        </w:rPr>
        <w:t>อยากให้สื่อไทยนำเสนอข่าวการเลือกตั้งประธานาธิบดีสหรัฐอเมริกาอย่างไร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4A3095" w:rsidRPr="005C3712" w14:paraId="27EE5672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4E6F352B" w14:textId="77777777" w:rsidR="004A3095" w:rsidRPr="005C3712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1B578917" w14:textId="51CD33F6" w:rsidR="004A3095" w:rsidRPr="005C3712" w:rsidRDefault="00BD5567" w:rsidP="00831E4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นำเสนอข่าวอย่างเป็นกลางและให้ข้อมูลครบถ้วน            </w:t>
            </w:r>
          </w:p>
        </w:tc>
        <w:tc>
          <w:tcPr>
            <w:tcW w:w="1080" w:type="dxa"/>
            <w:vAlign w:val="center"/>
          </w:tcPr>
          <w:p w14:paraId="0833025D" w14:textId="2D3FB1EF" w:rsidR="004A3095" w:rsidRPr="005C3712" w:rsidRDefault="00BD5567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67.74</w:t>
            </w:r>
            <w:r w:rsidR="004A3095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B16BE" w:rsidRPr="005C3712" w14:paraId="582D988F" w14:textId="77777777" w:rsidTr="00831E4B">
        <w:trPr>
          <w:trHeight w:val="291"/>
        </w:trPr>
        <w:tc>
          <w:tcPr>
            <w:tcW w:w="985" w:type="dxa"/>
          </w:tcPr>
          <w:p w14:paraId="7D7710C7" w14:textId="77777777" w:rsidR="001B16BE" w:rsidRPr="005C3712" w:rsidRDefault="001B16BE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BCB996D" w14:textId="538BE11F" w:rsidR="001B16BE" w:rsidRPr="005C3712" w:rsidRDefault="00BD5567" w:rsidP="001B16B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วิเคราะห์ผลกระทบที่อาจเกิดขึ้นกับประเทศไทย</w:t>
            </w:r>
          </w:p>
        </w:tc>
        <w:tc>
          <w:tcPr>
            <w:tcW w:w="1080" w:type="dxa"/>
            <w:vAlign w:val="center"/>
          </w:tcPr>
          <w:p w14:paraId="2CC9E39C" w14:textId="7CDC242E" w:rsidR="001B16BE" w:rsidRPr="005C3712" w:rsidRDefault="00BD5567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6.26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B16BE" w:rsidRPr="005C3712" w14:paraId="1AB5C9C6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68428B53" w14:textId="77777777" w:rsidR="001B16BE" w:rsidRPr="005C3712" w:rsidRDefault="001B16BE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5BE7E623" w14:textId="3618404B" w:rsidR="001B16BE" w:rsidRPr="005C3712" w:rsidRDefault="00BD5567" w:rsidP="001B16B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ให้ข้อมูลเชิงลึกเกี่ยวกับนโยบายของผู้สมัครแต่ละคน        </w:t>
            </w:r>
          </w:p>
        </w:tc>
        <w:tc>
          <w:tcPr>
            <w:tcW w:w="1080" w:type="dxa"/>
            <w:vAlign w:val="center"/>
          </w:tcPr>
          <w:p w14:paraId="6A74B7A3" w14:textId="2464FCBD" w:rsidR="001B16BE" w:rsidRPr="005C3712" w:rsidRDefault="00BD5567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4.25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13D6CF85" w14:textId="32E3EB7F" w:rsidR="009166B7" w:rsidRPr="005C3712" w:rsidRDefault="009166B7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6CCE3A3B" w14:textId="3E9CD422" w:rsidR="009166B7" w:rsidRPr="005C3712" w:rsidRDefault="009166B7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2182E901" w14:textId="5E995E12" w:rsidR="009166B7" w:rsidRPr="005C3712" w:rsidRDefault="009166B7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36A6B2BB" w14:textId="77777777" w:rsidR="005C3712" w:rsidRPr="00821EF6" w:rsidRDefault="005C3712" w:rsidP="005C3712">
      <w:pPr>
        <w:pStyle w:val="BodyA"/>
        <w:ind w:left="720"/>
        <w:rPr>
          <w:rFonts w:ascii="TH SarabunPSK" w:hAnsi="TH SarabunPSK" w:cs="TH SarabunPSK"/>
          <w:b/>
          <w:bCs/>
          <w:sz w:val="28"/>
          <w:szCs w:val="28"/>
        </w:rPr>
      </w:pPr>
    </w:p>
    <w:p w14:paraId="53CAD2B2" w14:textId="77777777" w:rsidR="005C3712" w:rsidRPr="00821EF6" w:rsidRDefault="005C3712" w:rsidP="005C3712">
      <w:pPr>
        <w:pStyle w:val="BodyA"/>
        <w:ind w:left="720"/>
        <w:rPr>
          <w:rFonts w:ascii="TH SarabunPSK" w:hAnsi="TH SarabunPSK" w:cs="TH SarabunPSK"/>
          <w:b/>
          <w:bCs/>
          <w:sz w:val="28"/>
          <w:szCs w:val="28"/>
        </w:rPr>
      </w:pPr>
    </w:p>
    <w:p w14:paraId="09AF6287" w14:textId="6F260ECD" w:rsidR="004A3095" w:rsidRPr="005C3712" w:rsidRDefault="003A659E" w:rsidP="005C3712">
      <w:pPr>
        <w:pStyle w:val="BodyA"/>
        <w:numPr>
          <w:ilvl w:val="0"/>
          <w:numId w:val="27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5C3712">
        <w:rPr>
          <w:rFonts w:ascii="TH SarabunPSK" w:hAnsi="TH SarabunPSK" w:cs="TH SarabunPSK"/>
          <w:b/>
          <w:bCs/>
          <w:sz w:val="32"/>
          <w:szCs w:val="32"/>
          <w:cs/>
        </w:rPr>
        <w:t>ประชาชนคิดว่า</w:t>
      </w:r>
      <w:r w:rsidR="00FC349A" w:rsidRPr="005C3712">
        <w:rPr>
          <w:rFonts w:ascii="TH SarabunPSK" w:hAnsi="TH SarabunPSK" w:cs="TH SarabunPSK"/>
          <w:b/>
          <w:bCs/>
          <w:sz w:val="32"/>
          <w:szCs w:val="32"/>
          <w:cs/>
        </w:rPr>
        <w:t>การเลือกตั้งประธานาธิบดีสหรัฐอเมริกาจะส่งผลต่อประเทศไทยอย่างไรบ้าง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A659E" w:rsidRPr="005C3712" w14:paraId="0FED5C47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476A79F8" w14:textId="77777777" w:rsidR="003A659E" w:rsidRPr="005C3712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5AD5F2F0" w14:textId="19739826" w:rsidR="003A659E" w:rsidRPr="005C3712" w:rsidRDefault="00C457F1" w:rsidP="003E421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</w:t>
            </w:r>
            <w:r w:rsidR="00970EFD"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การเปลี่ยนแปลงนโยบายการค้าระหว่างสหรัฐกับไทย         </w:t>
            </w:r>
          </w:p>
        </w:tc>
        <w:tc>
          <w:tcPr>
            <w:tcW w:w="1080" w:type="dxa"/>
            <w:vAlign w:val="center"/>
          </w:tcPr>
          <w:p w14:paraId="5CD5C4D7" w14:textId="4CFBF491" w:rsidR="003A659E" w:rsidRPr="005C3712" w:rsidRDefault="00400D79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3.70</w:t>
            </w:r>
            <w:r w:rsidR="003A659E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A659E" w:rsidRPr="005C3712" w14:paraId="36A97B3B" w14:textId="77777777" w:rsidTr="003E4214">
        <w:trPr>
          <w:trHeight w:val="291"/>
        </w:trPr>
        <w:tc>
          <w:tcPr>
            <w:tcW w:w="985" w:type="dxa"/>
          </w:tcPr>
          <w:p w14:paraId="1FF9C00D" w14:textId="77777777" w:rsidR="003A659E" w:rsidRPr="005C3712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4B49654D" w14:textId="624BC111" w:rsidR="003A659E" w:rsidRPr="005C3712" w:rsidRDefault="00970EFD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ารส่งเสริมประชาธิปไตยและความร่วมมือทางการเมือง</w:t>
            </w:r>
          </w:p>
        </w:tc>
        <w:tc>
          <w:tcPr>
            <w:tcW w:w="1080" w:type="dxa"/>
            <w:vAlign w:val="center"/>
          </w:tcPr>
          <w:p w14:paraId="59C005C0" w14:textId="6A6AB1FE" w:rsidR="003A659E" w:rsidRPr="005C3712" w:rsidRDefault="00400D79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1.73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A659E" w:rsidRPr="005C3712" w14:paraId="208D7186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1EE9502A" w14:textId="77777777" w:rsidR="003A659E" w:rsidRPr="005C3712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77B52AE7" w14:textId="4FDD761B" w:rsidR="003A659E" w:rsidRPr="005C3712" w:rsidRDefault="00970EFD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วามร่วมมือทางการทูตและการเมืองระหว่างประเทศ</w:t>
            </w:r>
          </w:p>
        </w:tc>
        <w:tc>
          <w:tcPr>
            <w:tcW w:w="1080" w:type="dxa"/>
            <w:vAlign w:val="center"/>
          </w:tcPr>
          <w:p w14:paraId="7C3BE357" w14:textId="1A3B5FA7" w:rsidR="003A659E" w:rsidRPr="005C3712" w:rsidRDefault="00400D79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0.20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10506746" w14:textId="779694A2" w:rsidR="004A3095" w:rsidRPr="005C3712" w:rsidRDefault="004A3095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66D1117F" w14:textId="7D991EB5" w:rsidR="004A3095" w:rsidRPr="005C3712" w:rsidRDefault="004A3095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763C0355" w14:textId="7758BE33" w:rsidR="004A3095" w:rsidRPr="005C3712" w:rsidRDefault="004A3095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01A20550" w14:textId="77777777" w:rsidR="003F65A1" w:rsidRPr="005C3712" w:rsidRDefault="005B6708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5C3712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</w:t>
      </w:r>
    </w:p>
    <w:p w14:paraId="41E6AA31" w14:textId="77777777" w:rsidR="005C3712" w:rsidRPr="00821EF6" w:rsidRDefault="008206CB" w:rsidP="008206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5C3712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</w:t>
      </w:r>
      <w:r w:rsidR="003F48BA" w:rsidRPr="005C371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68998921" w14:textId="42E55DB9" w:rsidR="003A659E" w:rsidRPr="005C3712" w:rsidRDefault="005C3712" w:rsidP="008206CB">
      <w:pPr>
        <w:pStyle w:val="Body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</w:t>
      </w:r>
      <w:r w:rsidR="00871BFD" w:rsidRPr="005C3712">
        <w:rPr>
          <w:rFonts w:ascii="TH SarabunPSK" w:hAnsi="TH SarabunPSK" w:cs="TH SarabunPSK"/>
          <w:b/>
          <w:bCs/>
          <w:sz w:val="32"/>
          <w:szCs w:val="32"/>
          <w:cs/>
        </w:rPr>
        <w:t>4</w:t>
      </w:r>
      <w:r w:rsidR="008206CB" w:rsidRPr="005C3712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3F48BA" w:rsidRPr="005C3712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8206CB" w:rsidRPr="005C3712">
        <w:rPr>
          <w:rFonts w:ascii="TH SarabunPSK" w:hAnsi="TH SarabunPSK" w:cs="TH SarabunPSK"/>
          <w:b/>
          <w:bCs/>
          <w:sz w:val="32"/>
          <w:szCs w:val="32"/>
          <w:cs/>
        </w:rPr>
        <w:t>หลังการเลือกตั้งประธานาธิบดีสหรัฐอเมริกา ประชาชนคิดว่าเศรษฐกิจของประเทศไทยจะเป็นอย่างไร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A659E" w:rsidRPr="005C3712" w14:paraId="7A74467C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652EA50E" w14:textId="77777777" w:rsidR="003A659E" w:rsidRPr="005C3712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497F03C5" w14:textId="3331E332" w:rsidR="003A659E" w:rsidRPr="005C3712" w:rsidRDefault="00970EFD" w:rsidP="003E421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น่าจะเหมือนเดิม                 </w:t>
            </w:r>
          </w:p>
        </w:tc>
        <w:tc>
          <w:tcPr>
            <w:tcW w:w="1080" w:type="dxa"/>
            <w:vAlign w:val="center"/>
          </w:tcPr>
          <w:p w14:paraId="28C075CF" w14:textId="654B52E3" w:rsidR="003A659E" w:rsidRPr="005C3712" w:rsidRDefault="00970EFD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7.02</w:t>
            </w:r>
            <w:r w:rsidR="003A659E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A659E" w:rsidRPr="005C3712" w14:paraId="7C4245EC" w14:textId="77777777" w:rsidTr="003E4214">
        <w:trPr>
          <w:trHeight w:val="291"/>
        </w:trPr>
        <w:tc>
          <w:tcPr>
            <w:tcW w:w="985" w:type="dxa"/>
          </w:tcPr>
          <w:p w14:paraId="59C0FD67" w14:textId="77777777" w:rsidR="003A659E" w:rsidRPr="005C3712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BC64A15" w14:textId="7E2381A7" w:rsidR="003A659E" w:rsidRPr="005C3712" w:rsidRDefault="00970EFD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น่าจะดีขึ้น                 </w:t>
            </w:r>
          </w:p>
        </w:tc>
        <w:tc>
          <w:tcPr>
            <w:tcW w:w="1080" w:type="dxa"/>
            <w:vAlign w:val="center"/>
          </w:tcPr>
          <w:p w14:paraId="6114F685" w14:textId="7AF7B7C1" w:rsidR="003A659E" w:rsidRPr="005C3712" w:rsidRDefault="00970EFD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40.90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A659E" w:rsidRPr="005C3712" w14:paraId="1FA11598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1581675F" w14:textId="77777777" w:rsidR="003A659E" w:rsidRPr="005C3712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20676C13" w14:textId="53D7E8E9" w:rsidR="003A659E" w:rsidRPr="005C3712" w:rsidRDefault="00970EFD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น่าจะแย่ลง</w:t>
            </w:r>
          </w:p>
        </w:tc>
        <w:tc>
          <w:tcPr>
            <w:tcW w:w="1080" w:type="dxa"/>
            <w:vAlign w:val="center"/>
          </w:tcPr>
          <w:p w14:paraId="3AA9D019" w14:textId="056B720A" w:rsidR="003A659E" w:rsidRPr="005C3712" w:rsidRDefault="00970EFD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2.08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01C618C7" w14:textId="77777777" w:rsidR="003A659E" w:rsidRPr="005C3712" w:rsidRDefault="003A659E" w:rsidP="003A659E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27B13262" w14:textId="77777777" w:rsidR="003A659E" w:rsidRPr="005C3712" w:rsidRDefault="003A659E" w:rsidP="003A659E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53E693E6" w14:textId="77777777" w:rsidR="003A659E" w:rsidRPr="005C3712" w:rsidRDefault="003A659E" w:rsidP="003A659E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4FC4B52C" w14:textId="77777777" w:rsidR="003A659E" w:rsidRPr="005C3712" w:rsidRDefault="003A659E" w:rsidP="003A659E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</w:p>
    <w:p w14:paraId="3F0676E4" w14:textId="77777777" w:rsidR="005C3712" w:rsidRPr="00821EF6" w:rsidRDefault="005C3712" w:rsidP="005C3712">
      <w:pPr>
        <w:pStyle w:val="BodyA"/>
        <w:ind w:left="720"/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4EA20C54" w14:textId="0473AB4A" w:rsidR="00871BFD" w:rsidRPr="005C3712" w:rsidRDefault="00821EF6" w:rsidP="00821EF6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shd w:val="clear" w:color="auto" w:fill="FFFFFF"/>
          <w:cs/>
        </w:rPr>
        <w:t xml:space="preserve">      5. </w:t>
      </w:r>
      <w:r w:rsidR="000B31C0"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71BFD" w:rsidRPr="005C3712"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  <w:cs/>
        </w:rPr>
        <w:t>ประชาชน</w:t>
      </w:r>
      <w:r w:rsidR="00871BFD" w:rsidRPr="005C3712">
        <w:rPr>
          <w:rFonts w:ascii="TH SarabunPSK" w:hAnsi="TH SarabunPSK" w:cs="TH SarabunPSK"/>
          <w:b/>
          <w:bCs/>
          <w:sz w:val="32"/>
          <w:szCs w:val="32"/>
          <w:cs/>
        </w:rPr>
        <w:t>คิดว่าใครจะเป็นผู้ชนะการเลือกตั้งประธานาธิบดีสหรัฐอเมริกา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871BFD" w:rsidRPr="005C3712" w14:paraId="12B21A4D" w14:textId="77777777" w:rsidTr="00AA2E3E">
        <w:trPr>
          <w:trHeight w:val="291"/>
        </w:trPr>
        <w:tc>
          <w:tcPr>
            <w:tcW w:w="985" w:type="dxa"/>
            <w:vAlign w:val="center"/>
          </w:tcPr>
          <w:p w14:paraId="39BFCFA7" w14:textId="77777777" w:rsidR="00871BFD" w:rsidRPr="005C3712" w:rsidRDefault="00871BFD" w:rsidP="00AA2E3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0E8E0B0B" w14:textId="6CD8C466" w:rsidR="00871BFD" w:rsidRPr="005C3712" w:rsidRDefault="00871BFD" w:rsidP="00AA2E3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คามาลา แฮร์ริส </w:t>
            </w:r>
            <w:r w:rsidR="00463BD3"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(</w:t>
            </w: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รรคเดโมแครต</w:t>
            </w:r>
            <w:r w:rsidR="00463BD3"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)</w:t>
            </w: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             </w:t>
            </w:r>
          </w:p>
        </w:tc>
        <w:tc>
          <w:tcPr>
            <w:tcW w:w="1080" w:type="dxa"/>
            <w:vAlign w:val="center"/>
          </w:tcPr>
          <w:p w14:paraId="7A4A6282" w14:textId="77777777" w:rsidR="00871BFD" w:rsidRPr="005C3712" w:rsidRDefault="00871BFD" w:rsidP="00AA2E3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43.06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871BFD" w:rsidRPr="005C3712" w14:paraId="6DEDBE7C" w14:textId="77777777" w:rsidTr="00AA2E3E">
        <w:trPr>
          <w:trHeight w:val="291"/>
        </w:trPr>
        <w:tc>
          <w:tcPr>
            <w:tcW w:w="985" w:type="dxa"/>
          </w:tcPr>
          <w:p w14:paraId="55A7C63A" w14:textId="77777777" w:rsidR="00871BFD" w:rsidRPr="005C3712" w:rsidRDefault="00871BFD" w:rsidP="00AA2E3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206C7923" w14:textId="5FB7BA24" w:rsidR="00871BFD" w:rsidRPr="005C3712" w:rsidRDefault="00871BFD" w:rsidP="00AA2E3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โดนัลด์ ทรัมป์ </w:t>
            </w:r>
            <w:r w:rsidR="00463BD3"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(</w:t>
            </w: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รรครีพับลิกัน</w:t>
            </w:r>
            <w:r w:rsidR="00463BD3"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)</w:t>
            </w: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7C6FF3ED" w14:textId="77777777" w:rsidR="00871BFD" w:rsidRPr="005C3712" w:rsidRDefault="00871BFD" w:rsidP="00AA2E3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38.81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871BFD" w:rsidRPr="005C3712" w14:paraId="5539D15A" w14:textId="77777777" w:rsidTr="00AA2E3E">
        <w:trPr>
          <w:trHeight w:val="291"/>
        </w:trPr>
        <w:tc>
          <w:tcPr>
            <w:tcW w:w="985" w:type="dxa"/>
            <w:vAlign w:val="center"/>
          </w:tcPr>
          <w:p w14:paraId="54B190C2" w14:textId="77777777" w:rsidR="00871BFD" w:rsidRPr="005C3712" w:rsidRDefault="00871BFD" w:rsidP="00AA2E3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3B0B4A1A" w14:textId="77777777" w:rsidR="00871BFD" w:rsidRPr="005C3712" w:rsidRDefault="00871BFD" w:rsidP="00AA2E3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แน่ใจ</w:t>
            </w:r>
          </w:p>
        </w:tc>
        <w:tc>
          <w:tcPr>
            <w:tcW w:w="1080" w:type="dxa"/>
            <w:vAlign w:val="center"/>
          </w:tcPr>
          <w:p w14:paraId="3B26A94D" w14:textId="77777777" w:rsidR="00871BFD" w:rsidRPr="005C3712" w:rsidRDefault="00871BFD" w:rsidP="00AA2E3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18.13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7C2DCE38" w14:textId="77777777" w:rsidR="00871BFD" w:rsidRDefault="00871BFD" w:rsidP="008206CB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10E2725" w14:textId="77777777" w:rsidR="00871BFD" w:rsidRDefault="00871BFD" w:rsidP="008206CB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76A7CD8" w14:textId="77777777" w:rsidR="00871BFD" w:rsidRDefault="00871BFD" w:rsidP="008206CB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43459028" w14:textId="77777777" w:rsidR="00871BFD" w:rsidRDefault="00871BFD" w:rsidP="008206CB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76BD660B" w14:textId="00518298" w:rsidR="00EF453F" w:rsidRDefault="00EF453F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2285A124" w14:textId="658FD9E5" w:rsidR="004A3095" w:rsidRDefault="00EF453F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</w:t>
      </w:r>
      <w:r w:rsidR="000A5AE6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5B6708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*หมายเหตุ   ผู้ตอบสามารถระบุความคิดเห็นได้มากกว่า </w:t>
      </w:r>
      <w:r w:rsidR="005B6708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5B670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5B6708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5B6708">
        <w:rPr>
          <w:rFonts w:ascii="TH SarabunPSK" w:hAnsi="TH SarabunPSK" w:cs="TH SarabunPSK"/>
          <w:b/>
          <w:bCs/>
          <w:color w:val="000000" w:themeColor="text1"/>
          <w:sz w:val="26"/>
          <w:szCs w:val="26"/>
          <w:cs/>
        </w:rPr>
        <w:t>)</w:t>
      </w:r>
      <w:r w:rsidR="005B6708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05269691" w14:textId="40E541F2" w:rsidR="004A3095" w:rsidRDefault="00821EF6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33ECFDC9">
                <wp:simplePos x="0" y="0"/>
                <wp:positionH relativeFrom="column">
                  <wp:posOffset>5263617</wp:posOffset>
                </wp:positionH>
                <wp:positionV relativeFrom="paragraph">
                  <wp:posOffset>73685</wp:posOffset>
                </wp:positionV>
                <wp:extent cx="668295" cy="382137"/>
                <wp:effectExtent l="0" t="19050" r="36830" b="3746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295" cy="38213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A729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14.45pt;margin-top:5.8pt;width:52.6pt;height:30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" adj="15424" fillcolor="white [3201]" strokecolor="black [3200]" strokeweight="1pt"/>
            </w:pict>
          </mc:Fallback>
        </mc:AlternateContent>
      </w:r>
    </w:p>
    <w:p w14:paraId="06EC4F15" w14:textId="1605C7BF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35F041AD" w14:textId="5BB4C48D" w:rsidR="00DC30BF" w:rsidRDefault="00DC30BF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27C421C" w14:textId="6400FD9E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50E8140" w14:textId="68812879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DFA9AF3" w14:textId="77777777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0445F7F" w14:textId="1D8C39C2" w:rsidR="00DC30BF" w:rsidRDefault="00DC30BF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06AE3B5" w14:textId="34D6588C" w:rsidR="00EF453F" w:rsidRDefault="00921536" w:rsidP="00BA5119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26FF425F">
                <wp:simplePos x="0" y="0"/>
                <wp:positionH relativeFrom="margin">
                  <wp:posOffset>534974</wp:posOffset>
                </wp:positionH>
                <wp:positionV relativeFrom="paragraph">
                  <wp:posOffset>-55969</wp:posOffset>
                </wp:positionV>
                <wp:extent cx="5924282" cy="412124"/>
                <wp:effectExtent l="0" t="0" r="19685" b="26035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282" cy="41212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6EE918" w14:textId="2FA1FCEA" w:rsidR="00154F7C" w:rsidRPr="00D410BC" w:rsidRDefault="003B7EEF" w:rsidP="00154F7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D410B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สรุปวิเคราะห์ผล</w:t>
                            </w:r>
                            <w:r w:rsidRPr="00D410B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 xml:space="preserve">โพล </w:t>
                            </w:r>
                            <w:r w:rsidRPr="00D410B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</w:t>
                            </w:r>
                            <w:r w:rsidR="00EE718F" w:rsidRPr="00D410B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คนไทยกับการเลือกตั้งประธานาธิบดีสหรัฐอเมริกา 2024</w:t>
                            </w:r>
                          </w:p>
                          <w:p w14:paraId="054C4CB5" w14:textId="37B42864" w:rsidR="00B7508B" w:rsidRPr="00990803" w:rsidRDefault="00B7508B" w:rsidP="00B750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51B31D2E" w14:textId="3759A644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42.1pt;margin-top:-4.4pt;width:466.5pt;height:32.45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">
                <v:textbox>
                  <w:txbxContent>
                    <w:p w14:paraId="7F6EE918" w14:textId="2FA1FCEA" w:rsidR="00154F7C" w:rsidRPr="00D410BC" w:rsidRDefault="003B7EEF" w:rsidP="00154F7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D410B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สรุปวิเคราะห์ผล</w:t>
                      </w:r>
                      <w:r w:rsidRPr="00D410B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 xml:space="preserve">โพล </w:t>
                      </w:r>
                      <w:r w:rsidRPr="00D410B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: </w:t>
                      </w:r>
                      <w:r w:rsidR="00EE718F" w:rsidRPr="00D410B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คนไทยกับการเลือกตั้งประธานาธิบดีสหรัฐอเมริกา 2024</w:t>
                      </w:r>
                    </w:p>
                    <w:p w14:paraId="054C4CB5" w14:textId="37B42864" w:rsidR="00B7508B" w:rsidRPr="00990803" w:rsidRDefault="00B7508B" w:rsidP="00B7508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51B31D2E" w14:textId="3759A644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702994B" w14:textId="27F6743F" w:rsidR="00B7508B" w:rsidRDefault="00965328" w:rsidP="00BA5119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</w:t>
      </w:r>
    </w:p>
    <w:p w14:paraId="44A85400" w14:textId="20D976D4" w:rsidR="00094F87" w:rsidRDefault="00094F87" w:rsidP="00475D79"/>
    <w:p w14:paraId="21E105DB" w14:textId="61B2E447" w:rsidR="00463BD3" w:rsidRDefault="00A97C49" w:rsidP="00A0407E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63BD3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สวนดุสิตโพล มหาวิทยาลัยสวนดุสิต </w:t>
      </w:r>
      <w:r w:rsidR="00463BD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ำรวจความคิดเห็นประชาชนทั่วประเทศ เรื่อง “</w:t>
      </w:r>
      <w:r w:rsidR="00EE718F" w:rsidRPr="00EE718F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นไทยกับการเลือกตั้งประธานาธิบดีสหรัฐอเมริกา 2024</w:t>
      </w:r>
      <w:r w:rsidR="00463BD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 กลุ่มตัวอย่างจำนวน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1,247 </w:t>
      </w:r>
      <w:r w:rsidR="00463BD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น (สำรวจทางออนไลน์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และภาคสนาม</w:t>
      </w:r>
      <w:r w:rsidR="00463BD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) ระหว่างวันที่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22-25</w:t>
      </w:r>
      <w:r w:rsidR="00463BD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 ตุลาคม 2567 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พบว่า กลุ่มตัวอย่างสนใจติดตามข่าวสาร</w:t>
      </w:r>
      <w:r w:rsidR="00463BD3" w:rsidRPr="005A5701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เกี่ยวกับการเลือกตั้งประธานาธิบดีสหรัฐอเมริกา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77.4</w:t>
      </w:r>
      <w:r w:rsidR="00EE718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7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อยากให้สื่อนำเสนอข่าวอย่างเป็นกลาง ให้ข้อมูลครบถ้วน ร้อยละ 67.74 โดยมองว่าการเลือกตั้งครั้งนี้จะส่งผลต่อไทยในด้านการเปลี่ยนแปลงนโยบายทางการค้าระหว่างกัน ร้อยละ 73.70 หลังการเลือกตั้งเศรษฐกิจไทยก็น่าจะยังเหมือนเดิม ร้อยละ 57.02 โดยคิดว่า</w:t>
      </w:r>
      <w:r w:rsidR="00463BD3" w:rsidRPr="00082DAF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ามาลา แฮร์ริส (พรรคเดโมแครต)</w:t>
      </w:r>
      <w:r w:rsidR="00463BD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จะชนะการเลือกตั้ง ร้อยละ 43.06 </w:t>
      </w:r>
    </w:p>
    <w:p w14:paraId="28255E8E" w14:textId="77777777" w:rsidR="00517881" w:rsidRDefault="00DE7F34" w:rsidP="00915969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 w:rsidRPr="00DE7F34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นางสาวพรพรรณ บัวทอง ประธานสวนดุสิตโพล ระบุว่า กลุ่มตัวอย่างส่วนใหญ่สนใจติดตามข่าวการเลือกตั้งประธานาธิบดีสหรัฐฯ โดยคาดหวังให้สื่อไทยรายงานอย่างเป็นกลาง ครบถ้วน และวิเคราะห์ผลกระทบต่อประเทศไทย ในด้านเศรษฐกิจ ส่วนใหญ่เชื่อว่าจะไม่เปลี่ยนแปลงมากนักหลังการเลือกตั้ง เนื่องจากมีหลายปัจจัยที่ส่งผลต่อเศรษฐกิจไทย ทั้งนี้คาดว่าคามาลา แฮร์ริสจะชนะ โดยมีคะแนนนำไม่เกิน 5% ซึ่งสอดคล้องกับผลโพลหลายสำนักในสหรัฐฯ จึงต้องจับตาดูว่าผลจริง</w:t>
      </w:r>
    </w:p>
    <w:p w14:paraId="495039F1" w14:textId="4EDDA590" w:rsidR="005B534C" w:rsidRDefault="00DE7F34" w:rsidP="00915969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 w:rsidRPr="00DE7F34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จะเป็นอย่างไร</w:t>
      </w:r>
    </w:p>
    <w:p w14:paraId="01444AAB" w14:textId="77777777" w:rsidR="00661A91" w:rsidRDefault="00661A91" w:rsidP="00A0407E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60687936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2FEE99B" w14:textId="38DAFEAC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47F0C42A" w14:textId="7E538D5D" w:rsidR="00313D21" w:rsidRPr="00DE7F34" w:rsidRDefault="00DE7F34" w:rsidP="00313D21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องศาสตราจารย์ ดร.รุ่งภพ คงฤทธิ์ระจัน</w:t>
      </w:r>
      <w:r w:rsidRPr="00DE7F3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องคณบดีโรงเรียนกฎหมายและการเมือง </w:t>
      </w:r>
      <w:r w:rsidRPr="00DE7F3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</w:t>
      </w:r>
      <w:r w:rsidRPr="00DE7F3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ธิบายว่า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ลือกตั้งประธานาธิบดีสหรัฐฯ ที่จะเกิดขึ้นได้รับความสนใจจากหลายประเทศรวมถึงไทย เนื่องจากผลกระทบของผู้นำสหรัฐฯ คนใหม่ต่อเศรษฐกิจ การเมืองและความสัมพันธ์ระหว่างประเทศ ผลสำรวจของสวนดุสิตโพลเผยว่า 77.</w:t>
      </w:r>
      <w:r w:rsidR="005834BF">
        <w:rPr>
          <w:rFonts w:ascii="TH SarabunPSK" w:hAnsi="TH SarabunPSK" w:cs="TH SarabunPSK"/>
          <w:color w:val="000000" w:themeColor="text1"/>
          <w:sz w:val="32"/>
          <w:szCs w:val="32"/>
        </w:rPr>
        <w:t>47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% ของ</w:t>
      </w:r>
      <w:r w:rsidR="005834B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     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นไทยติดตามการเลือกตั้ง โดยสนใจทิศทางนโยบายเศรษฐกิจที่อาจมีต่ออาเซียน (73.70%) หากคามาลา แฮร์ริส จากพรรค</w:t>
      </w:r>
      <w:r w:rsidR="005834B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ดโมแครตชนะ นโยบายการค้าเสรีระหว่างประเทศอาจขยายตัว โดยเฉพาะกับจีนและอาเซียน ซึ่งอาจเปิดโอกาสให้ภาคการผลิตไทยเติบโต แม้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</w:rPr>
        <w:t xml:space="preserve">GDP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ไทยจะคาดการณ์ไว้ที่ 2.5% ในปี 2567 แต่อุตสาหกรรมการผลิตไทยอาจได้ประโยชน์หากท่าทีของแฮร์ริสสนับสนุนการค้าเสรี </w:t>
      </w:r>
      <w:r w:rsidR="005834B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นทางกลับกันหากโดนัลด์ ทรัมป์ จากพรรครีพับลิกันชนะ นโยบาย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“America First” </w:t>
      </w:r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าจกีดกันการค้ากับไทยด้วยภาษีนำเข้าที่สูงขึ้นและเงื่อนไขทางการค้า ซึ่งจะส่งผลลบต่อภาคการผลิตและส่งออก รัฐบาลไทยจึงต้องปรับโครงสร้างเศรษฐกิจ เช่น การส่งเสริมการผลิตให้ทันสมัยและพัฒนาโครงสร้างการเงินเพื่อสนับสนุนอุตสาหกรรมให้แข่งขันได้</w:t>
      </w:r>
      <w:r w:rsidR="005834B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</w:t>
      </w:r>
      <w:bookmarkStart w:id="0" w:name="_GoBack"/>
      <w:bookmarkEnd w:id="0"/>
      <w:r w:rsidRPr="00DE7F34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ตลาดโลก</w:t>
      </w:r>
    </w:p>
    <w:p w14:paraId="524AD4E0" w14:textId="5A64CD1D" w:rsidR="00A0407E" w:rsidRDefault="00A0407E" w:rsidP="00A0407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Pr="009305E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</w:p>
    <w:p w14:paraId="6F0B44CC" w14:textId="77777777" w:rsidR="008939FB" w:rsidRDefault="008939FB" w:rsidP="00661613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</w:p>
    <w:p w14:paraId="4386087C" w14:textId="77777777" w:rsidR="00463BD3" w:rsidRPr="00EA5C79" w:rsidRDefault="00463BD3" w:rsidP="00463BD3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EA5C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รองศาสตราจารย์ ดร.รุ่งภพ คงฤทธิ์ระจัน</w:t>
      </w:r>
    </w:p>
    <w:p w14:paraId="08006460" w14:textId="77777777" w:rsidR="00463BD3" w:rsidRDefault="00463BD3" w:rsidP="00463BD3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EA5C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รองคณบดีโรงเรียนกฎหมายและการเมือง </w:t>
      </w:r>
    </w:p>
    <w:p w14:paraId="17F93EE1" w14:textId="7AA61C4F" w:rsidR="00661613" w:rsidRDefault="00661613" w:rsidP="00661613">
      <w:pPr>
        <w:pStyle w:val="Body"/>
        <w:ind w:firstLine="720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มหาวิทยาลัยสวนดุสิต</w:t>
      </w:r>
    </w:p>
    <w:p w14:paraId="1B51005E" w14:textId="7FDFC866" w:rsidR="000F21D3" w:rsidRDefault="000F21D3" w:rsidP="00A0407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0F21D3" w:rsidSect="005309FB"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F8C4B" w14:textId="77777777" w:rsidR="00DE4D9E" w:rsidRDefault="00DE4D9E" w:rsidP="00CD0D20">
      <w:r>
        <w:separator/>
      </w:r>
    </w:p>
  </w:endnote>
  <w:endnote w:type="continuationSeparator" w:id="0">
    <w:p w14:paraId="3F109DA0" w14:textId="77777777" w:rsidR="00DE4D9E" w:rsidRDefault="00DE4D9E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Helvetica Neue"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DE3E3" w14:textId="77777777" w:rsidR="00DE4D9E" w:rsidRDefault="00DE4D9E" w:rsidP="00CD0D20">
      <w:r>
        <w:separator/>
      </w:r>
    </w:p>
  </w:footnote>
  <w:footnote w:type="continuationSeparator" w:id="0">
    <w:p w14:paraId="1DE05E06" w14:textId="77777777" w:rsidR="00DE4D9E" w:rsidRDefault="00DE4D9E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6C1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C2616"/>
    <w:multiLevelType w:val="hybridMultilevel"/>
    <w:tmpl w:val="5D96D7C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BF2BFD"/>
    <w:multiLevelType w:val="hybridMultilevel"/>
    <w:tmpl w:val="CE96CA1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23329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A63B4F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D15C98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2534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107F82"/>
    <w:multiLevelType w:val="hybridMultilevel"/>
    <w:tmpl w:val="8F846840"/>
    <w:lvl w:ilvl="0" w:tplc="29EA49E6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B1D07"/>
    <w:multiLevelType w:val="hybridMultilevel"/>
    <w:tmpl w:val="48067494"/>
    <w:lvl w:ilvl="0" w:tplc="BAA85C1E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09B69EC"/>
    <w:multiLevelType w:val="hybridMultilevel"/>
    <w:tmpl w:val="CE96CA1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C108B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60048E3"/>
    <w:multiLevelType w:val="hybridMultilevel"/>
    <w:tmpl w:val="A5F2ADA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4" w15:restartNumberingAfterBreak="0">
    <w:nsid w:val="666E5240"/>
    <w:multiLevelType w:val="hybridMultilevel"/>
    <w:tmpl w:val="54849E2A"/>
    <w:lvl w:ilvl="0" w:tplc="5AF6ED4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8849A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B80262"/>
    <w:multiLevelType w:val="hybridMultilevel"/>
    <w:tmpl w:val="BEE25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B36EA3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6"/>
  </w:num>
  <w:num w:numId="2">
    <w:abstractNumId w:val="15"/>
  </w:num>
  <w:num w:numId="3">
    <w:abstractNumId w:val="23"/>
  </w:num>
  <w:num w:numId="4">
    <w:abstractNumId w:val="17"/>
  </w:num>
  <w:num w:numId="5">
    <w:abstractNumId w:val="26"/>
  </w:num>
  <w:num w:numId="6">
    <w:abstractNumId w:val="5"/>
  </w:num>
  <w:num w:numId="7">
    <w:abstractNumId w:val="19"/>
  </w:num>
  <w:num w:numId="8">
    <w:abstractNumId w:val="13"/>
  </w:num>
  <w:num w:numId="9">
    <w:abstractNumId w:val="2"/>
  </w:num>
  <w:num w:numId="10">
    <w:abstractNumId w:val="7"/>
  </w:num>
  <w:num w:numId="11">
    <w:abstractNumId w:val="8"/>
  </w:num>
  <w:num w:numId="12">
    <w:abstractNumId w:val="16"/>
  </w:num>
  <w:num w:numId="13">
    <w:abstractNumId w:val="29"/>
  </w:num>
  <w:num w:numId="14">
    <w:abstractNumId w:val="14"/>
  </w:num>
  <w:num w:numId="15">
    <w:abstractNumId w:val="27"/>
  </w:num>
  <w:num w:numId="16">
    <w:abstractNumId w:val="21"/>
  </w:num>
  <w:num w:numId="17">
    <w:abstractNumId w:val="25"/>
  </w:num>
  <w:num w:numId="18">
    <w:abstractNumId w:val="9"/>
  </w:num>
  <w:num w:numId="19">
    <w:abstractNumId w:val="11"/>
  </w:num>
  <w:num w:numId="20">
    <w:abstractNumId w:val="0"/>
  </w:num>
  <w:num w:numId="21">
    <w:abstractNumId w:val="4"/>
  </w:num>
  <w:num w:numId="22">
    <w:abstractNumId w:val="10"/>
  </w:num>
  <w:num w:numId="23">
    <w:abstractNumId w:val="28"/>
  </w:num>
  <w:num w:numId="24">
    <w:abstractNumId w:val="24"/>
  </w:num>
  <w:num w:numId="25">
    <w:abstractNumId w:val="18"/>
  </w:num>
  <w:num w:numId="26">
    <w:abstractNumId w:val="22"/>
  </w:num>
  <w:num w:numId="27">
    <w:abstractNumId w:val="3"/>
  </w:num>
  <w:num w:numId="28">
    <w:abstractNumId w:val="20"/>
  </w:num>
  <w:num w:numId="29">
    <w:abstractNumId w:val="1"/>
  </w:num>
  <w:num w:numId="30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13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1F2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0BB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2D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27B"/>
    <w:rsid w:val="000244A5"/>
    <w:rsid w:val="0002454F"/>
    <w:rsid w:val="00024772"/>
    <w:rsid w:val="000247AD"/>
    <w:rsid w:val="0002497F"/>
    <w:rsid w:val="00024A6D"/>
    <w:rsid w:val="00024AD1"/>
    <w:rsid w:val="00024B16"/>
    <w:rsid w:val="00024DD0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CC6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19"/>
    <w:rsid w:val="000432EE"/>
    <w:rsid w:val="000435BD"/>
    <w:rsid w:val="000436C5"/>
    <w:rsid w:val="00043A52"/>
    <w:rsid w:val="00044046"/>
    <w:rsid w:val="0004436D"/>
    <w:rsid w:val="000444B7"/>
    <w:rsid w:val="000444E5"/>
    <w:rsid w:val="000447CA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194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2A92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5F5F"/>
    <w:rsid w:val="0007651D"/>
    <w:rsid w:val="000765EC"/>
    <w:rsid w:val="00076C8F"/>
    <w:rsid w:val="000770A1"/>
    <w:rsid w:val="0007711D"/>
    <w:rsid w:val="0007711E"/>
    <w:rsid w:val="0007713D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2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5B0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A3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3D6"/>
    <w:rsid w:val="000A54CC"/>
    <w:rsid w:val="000A55F4"/>
    <w:rsid w:val="000A5719"/>
    <w:rsid w:val="000A5A07"/>
    <w:rsid w:val="000A5A17"/>
    <w:rsid w:val="000A5AE6"/>
    <w:rsid w:val="000A5DF6"/>
    <w:rsid w:val="000A5EFE"/>
    <w:rsid w:val="000A61EF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1C0"/>
    <w:rsid w:val="000B34F4"/>
    <w:rsid w:val="000B3518"/>
    <w:rsid w:val="000B35EA"/>
    <w:rsid w:val="000B3D8D"/>
    <w:rsid w:val="000B3DA8"/>
    <w:rsid w:val="000B3F07"/>
    <w:rsid w:val="000B3F0E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D22"/>
    <w:rsid w:val="000B610B"/>
    <w:rsid w:val="000B61D7"/>
    <w:rsid w:val="000B6516"/>
    <w:rsid w:val="000B65E1"/>
    <w:rsid w:val="000B6718"/>
    <w:rsid w:val="000B6A48"/>
    <w:rsid w:val="000B6F2B"/>
    <w:rsid w:val="000B6F48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366"/>
    <w:rsid w:val="000D7444"/>
    <w:rsid w:val="000D746E"/>
    <w:rsid w:val="000D74CD"/>
    <w:rsid w:val="000D7526"/>
    <w:rsid w:val="000D7541"/>
    <w:rsid w:val="000D79DA"/>
    <w:rsid w:val="000D7A7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1D3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BC6"/>
    <w:rsid w:val="00101CC7"/>
    <w:rsid w:val="00101DA9"/>
    <w:rsid w:val="00101F45"/>
    <w:rsid w:val="00102159"/>
    <w:rsid w:val="0010216C"/>
    <w:rsid w:val="0010220E"/>
    <w:rsid w:val="00102217"/>
    <w:rsid w:val="00102583"/>
    <w:rsid w:val="001028EB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239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BEB"/>
    <w:rsid w:val="00116C15"/>
    <w:rsid w:val="00116E4F"/>
    <w:rsid w:val="001170F0"/>
    <w:rsid w:val="0011713E"/>
    <w:rsid w:val="00117292"/>
    <w:rsid w:val="00117724"/>
    <w:rsid w:val="00117803"/>
    <w:rsid w:val="00117873"/>
    <w:rsid w:val="00117A19"/>
    <w:rsid w:val="00117B6E"/>
    <w:rsid w:val="00117BA2"/>
    <w:rsid w:val="00117C65"/>
    <w:rsid w:val="00117D23"/>
    <w:rsid w:val="00117DB8"/>
    <w:rsid w:val="00117DF8"/>
    <w:rsid w:val="00117E3B"/>
    <w:rsid w:val="00117E41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3C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0B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069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78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B37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6DA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5BB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6B2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7C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03"/>
    <w:rsid w:val="00186648"/>
    <w:rsid w:val="00186731"/>
    <w:rsid w:val="001867AA"/>
    <w:rsid w:val="00186A88"/>
    <w:rsid w:val="00186B2A"/>
    <w:rsid w:val="00186B3F"/>
    <w:rsid w:val="00186C48"/>
    <w:rsid w:val="0018750F"/>
    <w:rsid w:val="0018760B"/>
    <w:rsid w:val="00187708"/>
    <w:rsid w:val="00187ADF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5C9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7E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808"/>
    <w:rsid w:val="001A7B41"/>
    <w:rsid w:val="001A7CED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6BE"/>
    <w:rsid w:val="001B1AF3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926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B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2AE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087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BD6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17D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6D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1B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A8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5F36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855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12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3F5F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C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C65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3F3C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57BAE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88D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428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6F65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6D9"/>
    <w:rsid w:val="00270977"/>
    <w:rsid w:val="0027098D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4D"/>
    <w:rsid w:val="00285CE7"/>
    <w:rsid w:val="00285EC0"/>
    <w:rsid w:val="00285F05"/>
    <w:rsid w:val="0028627A"/>
    <w:rsid w:val="002862CB"/>
    <w:rsid w:val="0028642F"/>
    <w:rsid w:val="002865B0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754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85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7C"/>
    <w:rsid w:val="002A4DDA"/>
    <w:rsid w:val="002A5377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54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B7ED0"/>
    <w:rsid w:val="002C039D"/>
    <w:rsid w:val="002C0984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5FA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165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9E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638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E7B07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9F7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A18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337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645"/>
    <w:rsid w:val="00303DBF"/>
    <w:rsid w:val="00303E10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804"/>
    <w:rsid w:val="003059EC"/>
    <w:rsid w:val="00305C9F"/>
    <w:rsid w:val="00305D84"/>
    <w:rsid w:val="00306257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21"/>
    <w:rsid w:val="00313D9C"/>
    <w:rsid w:val="00313DAA"/>
    <w:rsid w:val="00313DE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9CB"/>
    <w:rsid w:val="00321A3A"/>
    <w:rsid w:val="00321A5C"/>
    <w:rsid w:val="00321D0B"/>
    <w:rsid w:val="00321E3D"/>
    <w:rsid w:val="00321E3F"/>
    <w:rsid w:val="00321F4B"/>
    <w:rsid w:val="00322360"/>
    <w:rsid w:val="00322618"/>
    <w:rsid w:val="0032266B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8D6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D7"/>
    <w:rsid w:val="00334FE3"/>
    <w:rsid w:val="00335564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6FF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BC6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13D"/>
    <w:rsid w:val="00346215"/>
    <w:rsid w:val="003462D6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03D"/>
    <w:rsid w:val="00354255"/>
    <w:rsid w:val="003545D4"/>
    <w:rsid w:val="003546F2"/>
    <w:rsid w:val="00354921"/>
    <w:rsid w:val="003549E3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4D4"/>
    <w:rsid w:val="00356752"/>
    <w:rsid w:val="00356DBD"/>
    <w:rsid w:val="003575CA"/>
    <w:rsid w:val="003578B3"/>
    <w:rsid w:val="00357A6B"/>
    <w:rsid w:val="00357ACA"/>
    <w:rsid w:val="00357BB4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AB9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505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AE2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D8E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BBE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9E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2B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4FC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85A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E49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10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69D"/>
    <w:rsid w:val="003F39C3"/>
    <w:rsid w:val="003F39C6"/>
    <w:rsid w:val="003F3E7F"/>
    <w:rsid w:val="003F415B"/>
    <w:rsid w:val="003F44C7"/>
    <w:rsid w:val="003F45DC"/>
    <w:rsid w:val="003F48BA"/>
    <w:rsid w:val="003F48E2"/>
    <w:rsid w:val="003F4D5E"/>
    <w:rsid w:val="003F4DD6"/>
    <w:rsid w:val="003F4E6F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5A1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79"/>
    <w:rsid w:val="004010BB"/>
    <w:rsid w:val="0040142B"/>
    <w:rsid w:val="004015A0"/>
    <w:rsid w:val="00401844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8E"/>
    <w:rsid w:val="004100AF"/>
    <w:rsid w:val="00410193"/>
    <w:rsid w:val="004107B6"/>
    <w:rsid w:val="0041088B"/>
    <w:rsid w:val="004108B3"/>
    <w:rsid w:val="00410B21"/>
    <w:rsid w:val="00410BF1"/>
    <w:rsid w:val="004110F4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ACA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AD5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4C2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3ADC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0A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8D5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0C4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B56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0A9"/>
    <w:rsid w:val="00446222"/>
    <w:rsid w:val="004462F3"/>
    <w:rsid w:val="0044657C"/>
    <w:rsid w:val="0044694D"/>
    <w:rsid w:val="00446C48"/>
    <w:rsid w:val="00446C8C"/>
    <w:rsid w:val="00446D28"/>
    <w:rsid w:val="00446D42"/>
    <w:rsid w:val="00446DA9"/>
    <w:rsid w:val="00446F76"/>
    <w:rsid w:val="0044701D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618"/>
    <w:rsid w:val="0045271A"/>
    <w:rsid w:val="00452806"/>
    <w:rsid w:val="004528C2"/>
    <w:rsid w:val="00452B09"/>
    <w:rsid w:val="00452B15"/>
    <w:rsid w:val="00452BDB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9FE"/>
    <w:rsid w:val="00460EF5"/>
    <w:rsid w:val="00461106"/>
    <w:rsid w:val="00461AD2"/>
    <w:rsid w:val="00461C71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BD3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1F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C8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3BE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A46"/>
    <w:rsid w:val="00495EC4"/>
    <w:rsid w:val="0049607C"/>
    <w:rsid w:val="004961DF"/>
    <w:rsid w:val="0049669A"/>
    <w:rsid w:val="00496818"/>
    <w:rsid w:val="004969D9"/>
    <w:rsid w:val="00496A47"/>
    <w:rsid w:val="00496AB4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4D"/>
    <w:rsid w:val="004A1ED7"/>
    <w:rsid w:val="004A21CB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095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1F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2A"/>
    <w:rsid w:val="004B227D"/>
    <w:rsid w:val="004B2303"/>
    <w:rsid w:val="004B29B0"/>
    <w:rsid w:val="004B29B4"/>
    <w:rsid w:val="004B2AD1"/>
    <w:rsid w:val="004B2BE2"/>
    <w:rsid w:val="004B2CE9"/>
    <w:rsid w:val="004B2D0F"/>
    <w:rsid w:val="004B381B"/>
    <w:rsid w:val="004B382E"/>
    <w:rsid w:val="004B394C"/>
    <w:rsid w:val="004B3B84"/>
    <w:rsid w:val="004B3C20"/>
    <w:rsid w:val="004B3D44"/>
    <w:rsid w:val="004B3EFA"/>
    <w:rsid w:val="004B4140"/>
    <w:rsid w:val="004B41EE"/>
    <w:rsid w:val="004B4284"/>
    <w:rsid w:val="004B4489"/>
    <w:rsid w:val="004B449E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4F8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91D"/>
    <w:rsid w:val="004C6BF8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D12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609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519"/>
    <w:rsid w:val="004D7695"/>
    <w:rsid w:val="004D7A04"/>
    <w:rsid w:val="004E0211"/>
    <w:rsid w:val="004E025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54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B8A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69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4D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470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2CBE"/>
    <w:rsid w:val="00503084"/>
    <w:rsid w:val="005030DA"/>
    <w:rsid w:val="0050316B"/>
    <w:rsid w:val="005031DD"/>
    <w:rsid w:val="00503338"/>
    <w:rsid w:val="00503453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7EF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C9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881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D8E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6FCD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F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AB5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001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39"/>
    <w:rsid w:val="00547552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1"/>
    <w:rsid w:val="00563D69"/>
    <w:rsid w:val="00563E2A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A9D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D37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051"/>
    <w:rsid w:val="00583114"/>
    <w:rsid w:val="0058315A"/>
    <w:rsid w:val="005833E4"/>
    <w:rsid w:val="005834BF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2D1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1FA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51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34C"/>
    <w:rsid w:val="005B5480"/>
    <w:rsid w:val="005B555F"/>
    <w:rsid w:val="005B5611"/>
    <w:rsid w:val="005B56D1"/>
    <w:rsid w:val="005B5793"/>
    <w:rsid w:val="005B58D4"/>
    <w:rsid w:val="005B5B98"/>
    <w:rsid w:val="005B5FF3"/>
    <w:rsid w:val="005B6708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12"/>
    <w:rsid w:val="005C374C"/>
    <w:rsid w:val="005C3772"/>
    <w:rsid w:val="005C3833"/>
    <w:rsid w:val="005C3D69"/>
    <w:rsid w:val="005C3E91"/>
    <w:rsid w:val="005C40AA"/>
    <w:rsid w:val="005C43A3"/>
    <w:rsid w:val="005C44B2"/>
    <w:rsid w:val="005C4613"/>
    <w:rsid w:val="005C4735"/>
    <w:rsid w:val="005C48B4"/>
    <w:rsid w:val="005C48F2"/>
    <w:rsid w:val="005C4A5A"/>
    <w:rsid w:val="005C4A84"/>
    <w:rsid w:val="005C4E18"/>
    <w:rsid w:val="005C4E5A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04"/>
    <w:rsid w:val="005D504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08A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6FD6"/>
    <w:rsid w:val="005E7099"/>
    <w:rsid w:val="005E7145"/>
    <w:rsid w:val="005E791C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4D"/>
    <w:rsid w:val="005F3C95"/>
    <w:rsid w:val="005F3E74"/>
    <w:rsid w:val="005F3FBE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6D6"/>
    <w:rsid w:val="005F6809"/>
    <w:rsid w:val="005F681B"/>
    <w:rsid w:val="005F6B41"/>
    <w:rsid w:val="005F6CCA"/>
    <w:rsid w:val="005F70F5"/>
    <w:rsid w:val="005F725F"/>
    <w:rsid w:val="005F75DD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2DA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96B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4EF3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07D42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69A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DB8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D84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A4B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360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B52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1FD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4DD"/>
    <w:rsid w:val="006365BA"/>
    <w:rsid w:val="00636940"/>
    <w:rsid w:val="00636B4D"/>
    <w:rsid w:val="00636B91"/>
    <w:rsid w:val="00636F91"/>
    <w:rsid w:val="00636FA6"/>
    <w:rsid w:val="0063738E"/>
    <w:rsid w:val="00637508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B26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598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E49"/>
    <w:rsid w:val="006545F9"/>
    <w:rsid w:val="00654731"/>
    <w:rsid w:val="00654D43"/>
    <w:rsid w:val="00654EE0"/>
    <w:rsid w:val="00654F83"/>
    <w:rsid w:val="0065519F"/>
    <w:rsid w:val="006554F6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613"/>
    <w:rsid w:val="00661A91"/>
    <w:rsid w:val="00661E85"/>
    <w:rsid w:val="00661F9F"/>
    <w:rsid w:val="0066208A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976"/>
    <w:rsid w:val="00673A92"/>
    <w:rsid w:val="00673BB3"/>
    <w:rsid w:val="00673C05"/>
    <w:rsid w:val="00673D52"/>
    <w:rsid w:val="00673D71"/>
    <w:rsid w:val="00673D7C"/>
    <w:rsid w:val="0067450A"/>
    <w:rsid w:val="00674511"/>
    <w:rsid w:val="00674556"/>
    <w:rsid w:val="00674712"/>
    <w:rsid w:val="006748A6"/>
    <w:rsid w:val="006748B4"/>
    <w:rsid w:val="006748CA"/>
    <w:rsid w:val="00674A14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0D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6B6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0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C8F"/>
    <w:rsid w:val="006A4F47"/>
    <w:rsid w:val="006A5117"/>
    <w:rsid w:val="006A511D"/>
    <w:rsid w:val="006A578B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CF9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C62"/>
    <w:rsid w:val="006B4F6A"/>
    <w:rsid w:val="006B52A4"/>
    <w:rsid w:val="006B533F"/>
    <w:rsid w:val="006B58FE"/>
    <w:rsid w:val="006B59A9"/>
    <w:rsid w:val="006B5B89"/>
    <w:rsid w:val="006B5F68"/>
    <w:rsid w:val="006B6052"/>
    <w:rsid w:val="006B64C6"/>
    <w:rsid w:val="006B6653"/>
    <w:rsid w:val="006B68C5"/>
    <w:rsid w:val="006B6E1F"/>
    <w:rsid w:val="006B6E31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11E"/>
    <w:rsid w:val="006C3377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398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1B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6E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8D9"/>
    <w:rsid w:val="006D6917"/>
    <w:rsid w:val="006D6A03"/>
    <w:rsid w:val="006D6A31"/>
    <w:rsid w:val="006D6D0F"/>
    <w:rsid w:val="006D6D73"/>
    <w:rsid w:val="006D6E8B"/>
    <w:rsid w:val="006D720E"/>
    <w:rsid w:val="006D726A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EE3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7B9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AE9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2F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737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7B3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1CEE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733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02C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ADC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409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51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665"/>
    <w:rsid w:val="007237A7"/>
    <w:rsid w:val="00723AA7"/>
    <w:rsid w:val="00723C99"/>
    <w:rsid w:val="00723D17"/>
    <w:rsid w:val="00723E58"/>
    <w:rsid w:val="00724422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E56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36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739"/>
    <w:rsid w:val="007548FF"/>
    <w:rsid w:val="007549EB"/>
    <w:rsid w:val="00754B31"/>
    <w:rsid w:val="00754C7D"/>
    <w:rsid w:val="00754E59"/>
    <w:rsid w:val="0075520C"/>
    <w:rsid w:val="0075531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7A3"/>
    <w:rsid w:val="00756825"/>
    <w:rsid w:val="0075683C"/>
    <w:rsid w:val="0075698D"/>
    <w:rsid w:val="00756A4F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387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5DEA"/>
    <w:rsid w:val="0077617E"/>
    <w:rsid w:val="00776199"/>
    <w:rsid w:val="0077621C"/>
    <w:rsid w:val="0077628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312"/>
    <w:rsid w:val="007776CF"/>
    <w:rsid w:val="007777C2"/>
    <w:rsid w:val="00777CE2"/>
    <w:rsid w:val="0078051B"/>
    <w:rsid w:val="0078070F"/>
    <w:rsid w:val="00780791"/>
    <w:rsid w:val="007809A4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614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23E"/>
    <w:rsid w:val="0079030D"/>
    <w:rsid w:val="007903D1"/>
    <w:rsid w:val="007905AB"/>
    <w:rsid w:val="00790614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BB8"/>
    <w:rsid w:val="00796CBB"/>
    <w:rsid w:val="00796F59"/>
    <w:rsid w:val="00797119"/>
    <w:rsid w:val="007975F1"/>
    <w:rsid w:val="00797725"/>
    <w:rsid w:val="007978E3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4F5"/>
    <w:rsid w:val="007A68DB"/>
    <w:rsid w:val="007A6A4A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86F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D0E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DC9"/>
    <w:rsid w:val="007D3ED0"/>
    <w:rsid w:val="007D3F6D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52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D03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91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02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996"/>
    <w:rsid w:val="007F2A6B"/>
    <w:rsid w:val="007F336C"/>
    <w:rsid w:val="007F3760"/>
    <w:rsid w:val="007F38E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2C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7C3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80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2FCC"/>
    <w:rsid w:val="00813194"/>
    <w:rsid w:val="00813500"/>
    <w:rsid w:val="0081351A"/>
    <w:rsid w:val="008138D7"/>
    <w:rsid w:val="00813B4C"/>
    <w:rsid w:val="00813C2C"/>
    <w:rsid w:val="00814086"/>
    <w:rsid w:val="00814318"/>
    <w:rsid w:val="00814539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8D"/>
    <w:rsid w:val="0082049F"/>
    <w:rsid w:val="008204A9"/>
    <w:rsid w:val="0082058E"/>
    <w:rsid w:val="008206CB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1EF6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252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13B"/>
    <w:rsid w:val="00835660"/>
    <w:rsid w:val="008356C4"/>
    <w:rsid w:val="00835ABA"/>
    <w:rsid w:val="00835BE8"/>
    <w:rsid w:val="00835BEE"/>
    <w:rsid w:val="00835C1A"/>
    <w:rsid w:val="00835D06"/>
    <w:rsid w:val="00835F64"/>
    <w:rsid w:val="0083634E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3560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687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C08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5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CD8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BFD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3E3A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77F60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70A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B8A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9C"/>
    <w:rsid w:val="008857CB"/>
    <w:rsid w:val="00885A49"/>
    <w:rsid w:val="00885C25"/>
    <w:rsid w:val="00885D6A"/>
    <w:rsid w:val="00885DCD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9F2"/>
    <w:rsid w:val="00891AD1"/>
    <w:rsid w:val="00891BF3"/>
    <w:rsid w:val="00891FDC"/>
    <w:rsid w:val="008922E4"/>
    <w:rsid w:val="0089237C"/>
    <w:rsid w:val="008927F5"/>
    <w:rsid w:val="00892A3B"/>
    <w:rsid w:val="00892B9A"/>
    <w:rsid w:val="00892D49"/>
    <w:rsid w:val="00892DA0"/>
    <w:rsid w:val="00893100"/>
    <w:rsid w:val="0089310F"/>
    <w:rsid w:val="0089328F"/>
    <w:rsid w:val="00893439"/>
    <w:rsid w:val="008939FB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AE3"/>
    <w:rsid w:val="00894A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32"/>
    <w:rsid w:val="008A0779"/>
    <w:rsid w:val="008A0CED"/>
    <w:rsid w:val="008A0F45"/>
    <w:rsid w:val="008A0FE3"/>
    <w:rsid w:val="008A10E1"/>
    <w:rsid w:val="008A11AC"/>
    <w:rsid w:val="008A128D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A2A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50"/>
    <w:rsid w:val="008A7FA2"/>
    <w:rsid w:val="008B04AC"/>
    <w:rsid w:val="008B0523"/>
    <w:rsid w:val="008B0566"/>
    <w:rsid w:val="008B0AFC"/>
    <w:rsid w:val="008B0BEF"/>
    <w:rsid w:val="008B0BFD"/>
    <w:rsid w:val="008B0C4E"/>
    <w:rsid w:val="008B0D12"/>
    <w:rsid w:val="008B0D28"/>
    <w:rsid w:val="008B1074"/>
    <w:rsid w:val="008B10C4"/>
    <w:rsid w:val="008B10D5"/>
    <w:rsid w:val="008B118F"/>
    <w:rsid w:val="008B13CD"/>
    <w:rsid w:val="008B16A5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A9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3F0"/>
    <w:rsid w:val="008B454E"/>
    <w:rsid w:val="008B469C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0D71"/>
    <w:rsid w:val="008C10A8"/>
    <w:rsid w:val="008C115D"/>
    <w:rsid w:val="008C149A"/>
    <w:rsid w:val="008C169D"/>
    <w:rsid w:val="008C16B7"/>
    <w:rsid w:val="008C1725"/>
    <w:rsid w:val="008C1A2E"/>
    <w:rsid w:val="008C1A98"/>
    <w:rsid w:val="008C1AFB"/>
    <w:rsid w:val="008C1B3B"/>
    <w:rsid w:val="008C1D14"/>
    <w:rsid w:val="008C1EE2"/>
    <w:rsid w:val="008C1F1F"/>
    <w:rsid w:val="008C20DD"/>
    <w:rsid w:val="008C227E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2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5B5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376"/>
    <w:rsid w:val="008D373A"/>
    <w:rsid w:val="008D3907"/>
    <w:rsid w:val="008D397C"/>
    <w:rsid w:val="008D3D0C"/>
    <w:rsid w:val="008D3E72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7E5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6F83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7B4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1E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2FF0"/>
    <w:rsid w:val="0091301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4D07"/>
    <w:rsid w:val="0091562E"/>
    <w:rsid w:val="0091567D"/>
    <w:rsid w:val="009156A3"/>
    <w:rsid w:val="009156A7"/>
    <w:rsid w:val="00915731"/>
    <w:rsid w:val="00915969"/>
    <w:rsid w:val="00915E01"/>
    <w:rsid w:val="0091621D"/>
    <w:rsid w:val="0091626D"/>
    <w:rsid w:val="009162A0"/>
    <w:rsid w:val="0091642D"/>
    <w:rsid w:val="009166B7"/>
    <w:rsid w:val="00916718"/>
    <w:rsid w:val="00916959"/>
    <w:rsid w:val="00916BB6"/>
    <w:rsid w:val="00916BD8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536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085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5E3"/>
    <w:rsid w:val="0093075B"/>
    <w:rsid w:val="009307A7"/>
    <w:rsid w:val="00930818"/>
    <w:rsid w:val="00930950"/>
    <w:rsid w:val="00930C26"/>
    <w:rsid w:val="00930DF5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8C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75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3B1"/>
    <w:rsid w:val="00941448"/>
    <w:rsid w:val="00941619"/>
    <w:rsid w:val="0094198C"/>
    <w:rsid w:val="009419C0"/>
    <w:rsid w:val="00941A28"/>
    <w:rsid w:val="00941A6C"/>
    <w:rsid w:val="00941C69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3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33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3E"/>
    <w:rsid w:val="00954946"/>
    <w:rsid w:val="0095519B"/>
    <w:rsid w:val="00955214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8E"/>
    <w:rsid w:val="00956FCF"/>
    <w:rsid w:val="0095715F"/>
    <w:rsid w:val="009573AA"/>
    <w:rsid w:val="00957522"/>
    <w:rsid w:val="00957576"/>
    <w:rsid w:val="0095795D"/>
    <w:rsid w:val="009579B6"/>
    <w:rsid w:val="00957DE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30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6E"/>
    <w:rsid w:val="0096765C"/>
    <w:rsid w:val="0096767E"/>
    <w:rsid w:val="0096795D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0EFD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5FAA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24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03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EB5"/>
    <w:rsid w:val="00991FC2"/>
    <w:rsid w:val="00991FDD"/>
    <w:rsid w:val="00992058"/>
    <w:rsid w:val="009920FF"/>
    <w:rsid w:val="00992498"/>
    <w:rsid w:val="009927B9"/>
    <w:rsid w:val="00992B06"/>
    <w:rsid w:val="00992B55"/>
    <w:rsid w:val="00992E06"/>
    <w:rsid w:val="00992E67"/>
    <w:rsid w:val="0099329D"/>
    <w:rsid w:val="009932A9"/>
    <w:rsid w:val="00993333"/>
    <w:rsid w:val="00993357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B48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8D5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13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5A5"/>
    <w:rsid w:val="009F2744"/>
    <w:rsid w:val="009F2813"/>
    <w:rsid w:val="009F2B89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07E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3EC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C5D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4CBE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AFC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599"/>
    <w:rsid w:val="00A32A86"/>
    <w:rsid w:val="00A32ABD"/>
    <w:rsid w:val="00A32CDA"/>
    <w:rsid w:val="00A32E0B"/>
    <w:rsid w:val="00A32EE4"/>
    <w:rsid w:val="00A32F77"/>
    <w:rsid w:val="00A3359A"/>
    <w:rsid w:val="00A3359C"/>
    <w:rsid w:val="00A33745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910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BC1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40B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BB4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8FC"/>
    <w:rsid w:val="00A63A96"/>
    <w:rsid w:val="00A63DDA"/>
    <w:rsid w:val="00A63F6F"/>
    <w:rsid w:val="00A64353"/>
    <w:rsid w:val="00A64370"/>
    <w:rsid w:val="00A6491D"/>
    <w:rsid w:val="00A6497A"/>
    <w:rsid w:val="00A6518C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5E2"/>
    <w:rsid w:val="00A72782"/>
    <w:rsid w:val="00A72868"/>
    <w:rsid w:val="00A728ED"/>
    <w:rsid w:val="00A72F72"/>
    <w:rsid w:val="00A733CE"/>
    <w:rsid w:val="00A73572"/>
    <w:rsid w:val="00A7364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429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77ADB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603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E2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943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012"/>
    <w:rsid w:val="00A97239"/>
    <w:rsid w:val="00A97431"/>
    <w:rsid w:val="00A976B6"/>
    <w:rsid w:val="00A976BB"/>
    <w:rsid w:val="00A97938"/>
    <w:rsid w:val="00A97C49"/>
    <w:rsid w:val="00A97D13"/>
    <w:rsid w:val="00A97EE1"/>
    <w:rsid w:val="00A97EEB"/>
    <w:rsid w:val="00A97F26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904"/>
    <w:rsid w:val="00AA3AC6"/>
    <w:rsid w:val="00AA3C84"/>
    <w:rsid w:val="00AA43D7"/>
    <w:rsid w:val="00AA4995"/>
    <w:rsid w:val="00AA5002"/>
    <w:rsid w:val="00AA5040"/>
    <w:rsid w:val="00AA575B"/>
    <w:rsid w:val="00AA5BE4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5D0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7BF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9E"/>
    <w:rsid w:val="00AC15D8"/>
    <w:rsid w:val="00AC1899"/>
    <w:rsid w:val="00AC19DD"/>
    <w:rsid w:val="00AC1DB8"/>
    <w:rsid w:val="00AC1EC8"/>
    <w:rsid w:val="00AC24DB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A4F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8DD"/>
    <w:rsid w:val="00AC5CF0"/>
    <w:rsid w:val="00AC5DC9"/>
    <w:rsid w:val="00AC5EAD"/>
    <w:rsid w:val="00AC5F1B"/>
    <w:rsid w:val="00AC60AC"/>
    <w:rsid w:val="00AC66E9"/>
    <w:rsid w:val="00AC695A"/>
    <w:rsid w:val="00AC6C96"/>
    <w:rsid w:val="00AC6D45"/>
    <w:rsid w:val="00AC6F5E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AD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8F"/>
    <w:rsid w:val="00AE70C1"/>
    <w:rsid w:val="00AE7213"/>
    <w:rsid w:val="00AE727B"/>
    <w:rsid w:val="00AE7352"/>
    <w:rsid w:val="00AE7508"/>
    <w:rsid w:val="00AE7530"/>
    <w:rsid w:val="00AE7B0B"/>
    <w:rsid w:val="00AF021D"/>
    <w:rsid w:val="00AF025C"/>
    <w:rsid w:val="00AF076D"/>
    <w:rsid w:val="00AF0A51"/>
    <w:rsid w:val="00AF0AD8"/>
    <w:rsid w:val="00AF0C5C"/>
    <w:rsid w:val="00AF0D57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9F9"/>
    <w:rsid w:val="00AF4A71"/>
    <w:rsid w:val="00AF4A77"/>
    <w:rsid w:val="00AF4CE5"/>
    <w:rsid w:val="00AF4D9D"/>
    <w:rsid w:val="00AF4E15"/>
    <w:rsid w:val="00AF4F8C"/>
    <w:rsid w:val="00AF5294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B54"/>
    <w:rsid w:val="00B14E7F"/>
    <w:rsid w:val="00B15294"/>
    <w:rsid w:val="00B154A0"/>
    <w:rsid w:val="00B156EF"/>
    <w:rsid w:val="00B15A3B"/>
    <w:rsid w:val="00B15D99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EAE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03C"/>
    <w:rsid w:val="00B241CE"/>
    <w:rsid w:val="00B2428D"/>
    <w:rsid w:val="00B2437A"/>
    <w:rsid w:val="00B244F8"/>
    <w:rsid w:val="00B2458C"/>
    <w:rsid w:val="00B24BB8"/>
    <w:rsid w:val="00B24BDC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7F1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20B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1FC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10E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46B"/>
    <w:rsid w:val="00B62549"/>
    <w:rsid w:val="00B627BB"/>
    <w:rsid w:val="00B628CB"/>
    <w:rsid w:val="00B62B3C"/>
    <w:rsid w:val="00B62CB0"/>
    <w:rsid w:val="00B62D06"/>
    <w:rsid w:val="00B62DC0"/>
    <w:rsid w:val="00B62EAA"/>
    <w:rsid w:val="00B62F7C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87F"/>
    <w:rsid w:val="00B6698E"/>
    <w:rsid w:val="00B66C29"/>
    <w:rsid w:val="00B6723F"/>
    <w:rsid w:val="00B676CC"/>
    <w:rsid w:val="00B67836"/>
    <w:rsid w:val="00B679A8"/>
    <w:rsid w:val="00B67C39"/>
    <w:rsid w:val="00B67CB3"/>
    <w:rsid w:val="00B67EB5"/>
    <w:rsid w:val="00B67F29"/>
    <w:rsid w:val="00B70669"/>
    <w:rsid w:val="00B7068D"/>
    <w:rsid w:val="00B70696"/>
    <w:rsid w:val="00B70979"/>
    <w:rsid w:val="00B70A1F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08B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6E8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05F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11E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3EF6"/>
    <w:rsid w:val="00B93F25"/>
    <w:rsid w:val="00B942ED"/>
    <w:rsid w:val="00B9442A"/>
    <w:rsid w:val="00B94740"/>
    <w:rsid w:val="00B949EE"/>
    <w:rsid w:val="00B94B6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119"/>
    <w:rsid w:val="00BA535F"/>
    <w:rsid w:val="00BA547A"/>
    <w:rsid w:val="00BA5497"/>
    <w:rsid w:val="00BA586D"/>
    <w:rsid w:val="00BA594B"/>
    <w:rsid w:val="00BA5EFC"/>
    <w:rsid w:val="00BA5F05"/>
    <w:rsid w:val="00BA5FE0"/>
    <w:rsid w:val="00BA60C0"/>
    <w:rsid w:val="00BA64CA"/>
    <w:rsid w:val="00BA64FB"/>
    <w:rsid w:val="00BA658F"/>
    <w:rsid w:val="00BA6850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0F7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ED5"/>
    <w:rsid w:val="00BD4F4C"/>
    <w:rsid w:val="00BD52D0"/>
    <w:rsid w:val="00BD542E"/>
    <w:rsid w:val="00BD5567"/>
    <w:rsid w:val="00BD5624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07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818"/>
    <w:rsid w:val="00BE5A5C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3C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BEA"/>
    <w:rsid w:val="00BF5D73"/>
    <w:rsid w:val="00BF5E72"/>
    <w:rsid w:val="00BF607D"/>
    <w:rsid w:val="00BF618D"/>
    <w:rsid w:val="00BF619A"/>
    <w:rsid w:val="00BF6270"/>
    <w:rsid w:val="00BF6316"/>
    <w:rsid w:val="00BF6E36"/>
    <w:rsid w:val="00BF6FFE"/>
    <w:rsid w:val="00BF700C"/>
    <w:rsid w:val="00BF711C"/>
    <w:rsid w:val="00BF714E"/>
    <w:rsid w:val="00BF7256"/>
    <w:rsid w:val="00BF7353"/>
    <w:rsid w:val="00BF75DB"/>
    <w:rsid w:val="00BF76A6"/>
    <w:rsid w:val="00BF7863"/>
    <w:rsid w:val="00BF78FD"/>
    <w:rsid w:val="00BF7C85"/>
    <w:rsid w:val="00BF7DDF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C81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4CDD"/>
    <w:rsid w:val="00C15323"/>
    <w:rsid w:val="00C1540D"/>
    <w:rsid w:val="00C1541F"/>
    <w:rsid w:val="00C15453"/>
    <w:rsid w:val="00C15593"/>
    <w:rsid w:val="00C1563B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3DE1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DA"/>
    <w:rsid w:val="00C26BE1"/>
    <w:rsid w:val="00C26DDC"/>
    <w:rsid w:val="00C26EA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3B0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AF7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E9B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7F1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ACB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A45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4F2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2F7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54"/>
    <w:rsid w:val="00C8716A"/>
    <w:rsid w:val="00C872F5"/>
    <w:rsid w:val="00C87607"/>
    <w:rsid w:val="00C87646"/>
    <w:rsid w:val="00C8769B"/>
    <w:rsid w:val="00C87942"/>
    <w:rsid w:val="00C87A24"/>
    <w:rsid w:val="00C87ADC"/>
    <w:rsid w:val="00C87B1D"/>
    <w:rsid w:val="00C87CFB"/>
    <w:rsid w:val="00C87EE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DE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AD5"/>
    <w:rsid w:val="00C93B8C"/>
    <w:rsid w:val="00C93CB8"/>
    <w:rsid w:val="00C93DE2"/>
    <w:rsid w:val="00C940F5"/>
    <w:rsid w:val="00C94252"/>
    <w:rsid w:val="00C9494E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88"/>
    <w:rsid w:val="00CA03AF"/>
    <w:rsid w:val="00CA0436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65"/>
    <w:rsid w:val="00CA358A"/>
    <w:rsid w:val="00CA3966"/>
    <w:rsid w:val="00CA3D83"/>
    <w:rsid w:val="00CA3EBA"/>
    <w:rsid w:val="00CA3FDB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4D5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0B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6895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355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187"/>
    <w:rsid w:val="00CE23CA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C2E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E7DDD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2DF"/>
    <w:rsid w:val="00CF441F"/>
    <w:rsid w:val="00CF4711"/>
    <w:rsid w:val="00CF4952"/>
    <w:rsid w:val="00CF5042"/>
    <w:rsid w:val="00CF5326"/>
    <w:rsid w:val="00CF53D3"/>
    <w:rsid w:val="00CF55B7"/>
    <w:rsid w:val="00CF590E"/>
    <w:rsid w:val="00CF5F3E"/>
    <w:rsid w:val="00CF6054"/>
    <w:rsid w:val="00CF60E6"/>
    <w:rsid w:val="00CF628A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92"/>
    <w:rsid w:val="00CF76E2"/>
    <w:rsid w:val="00CF78CB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D02"/>
    <w:rsid w:val="00D00E45"/>
    <w:rsid w:val="00D00EA7"/>
    <w:rsid w:val="00D00ED1"/>
    <w:rsid w:val="00D013F2"/>
    <w:rsid w:val="00D0143B"/>
    <w:rsid w:val="00D014C5"/>
    <w:rsid w:val="00D01506"/>
    <w:rsid w:val="00D0151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6F6C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0EC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C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1A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4FF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050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AC7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BC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7C"/>
    <w:rsid w:val="00D50AA3"/>
    <w:rsid w:val="00D50AD2"/>
    <w:rsid w:val="00D50D61"/>
    <w:rsid w:val="00D50F0E"/>
    <w:rsid w:val="00D50F7F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13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DBE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A62"/>
    <w:rsid w:val="00D63C40"/>
    <w:rsid w:val="00D63F42"/>
    <w:rsid w:val="00D642E6"/>
    <w:rsid w:val="00D644AC"/>
    <w:rsid w:val="00D644DC"/>
    <w:rsid w:val="00D64578"/>
    <w:rsid w:val="00D645C0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5CF1"/>
    <w:rsid w:val="00D667AC"/>
    <w:rsid w:val="00D66E72"/>
    <w:rsid w:val="00D6717E"/>
    <w:rsid w:val="00D672ED"/>
    <w:rsid w:val="00D676CC"/>
    <w:rsid w:val="00D67A5D"/>
    <w:rsid w:val="00D7007F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33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1C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CFE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0F"/>
    <w:rsid w:val="00D94ADE"/>
    <w:rsid w:val="00D94B1C"/>
    <w:rsid w:val="00D94B7C"/>
    <w:rsid w:val="00D94B88"/>
    <w:rsid w:val="00D94BB4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A21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1EF0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85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B16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B57"/>
    <w:rsid w:val="00DB1D82"/>
    <w:rsid w:val="00DB1E0C"/>
    <w:rsid w:val="00DB1FFE"/>
    <w:rsid w:val="00DB2770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8C0"/>
    <w:rsid w:val="00DC2B40"/>
    <w:rsid w:val="00DC2C59"/>
    <w:rsid w:val="00DC2C61"/>
    <w:rsid w:val="00DC30BF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292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4CEF"/>
    <w:rsid w:val="00DE4D9E"/>
    <w:rsid w:val="00DE5018"/>
    <w:rsid w:val="00DE50E7"/>
    <w:rsid w:val="00DE52FE"/>
    <w:rsid w:val="00DE53BB"/>
    <w:rsid w:val="00DE556C"/>
    <w:rsid w:val="00DE56E2"/>
    <w:rsid w:val="00DE58CB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0E7"/>
    <w:rsid w:val="00DE72A9"/>
    <w:rsid w:val="00DE72F5"/>
    <w:rsid w:val="00DE7C81"/>
    <w:rsid w:val="00DE7CD1"/>
    <w:rsid w:val="00DE7D7F"/>
    <w:rsid w:val="00DE7F34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4A"/>
    <w:rsid w:val="00DF46AD"/>
    <w:rsid w:val="00DF478C"/>
    <w:rsid w:val="00DF47A7"/>
    <w:rsid w:val="00DF47D1"/>
    <w:rsid w:val="00DF4BCC"/>
    <w:rsid w:val="00DF4F87"/>
    <w:rsid w:val="00DF4F9C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15E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DF3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404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AC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A8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67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77"/>
    <w:rsid w:val="00E627E1"/>
    <w:rsid w:val="00E6296B"/>
    <w:rsid w:val="00E62C40"/>
    <w:rsid w:val="00E62C9F"/>
    <w:rsid w:val="00E630D5"/>
    <w:rsid w:val="00E63263"/>
    <w:rsid w:val="00E63FC0"/>
    <w:rsid w:val="00E6409D"/>
    <w:rsid w:val="00E642D5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CFF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71"/>
    <w:rsid w:val="00E7738C"/>
    <w:rsid w:val="00E773F3"/>
    <w:rsid w:val="00E774B2"/>
    <w:rsid w:val="00E7785D"/>
    <w:rsid w:val="00E77A7E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5F6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5A3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7D9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C6D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9A1"/>
    <w:rsid w:val="00EB1F7D"/>
    <w:rsid w:val="00EB229E"/>
    <w:rsid w:val="00EB22F5"/>
    <w:rsid w:val="00EB23A2"/>
    <w:rsid w:val="00EB253D"/>
    <w:rsid w:val="00EB275A"/>
    <w:rsid w:val="00EB27AC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45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A0C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64C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2E"/>
    <w:rsid w:val="00ED10A1"/>
    <w:rsid w:val="00ED11CE"/>
    <w:rsid w:val="00ED15D8"/>
    <w:rsid w:val="00ED1697"/>
    <w:rsid w:val="00ED16C3"/>
    <w:rsid w:val="00ED1871"/>
    <w:rsid w:val="00ED1B91"/>
    <w:rsid w:val="00ED1C39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955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8F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53F"/>
    <w:rsid w:val="00EF45B7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4F6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146"/>
    <w:rsid w:val="00F032A8"/>
    <w:rsid w:val="00F035D7"/>
    <w:rsid w:val="00F039C1"/>
    <w:rsid w:val="00F039E5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CD3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956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4E"/>
    <w:rsid w:val="00F16780"/>
    <w:rsid w:val="00F167F2"/>
    <w:rsid w:val="00F16814"/>
    <w:rsid w:val="00F1689C"/>
    <w:rsid w:val="00F16C8E"/>
    <w:rsid w:val="00F16FE5"/>
    <w:rsid w:val="00F1729F"/>
    <w:rsid w:val="00F1737C"/>
    <w:rsid w:val="00F17651"/>
    <w:rsid w:val="00F176B5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908"/>
    <w:rsid w:val="00F22AB9"/>
    <w:rsid w:val="00F22BD2"/>
    <w:rsid w:val="00F23297"/>
    <w:rsid w:val="00F23591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4AF8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17B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644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047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3E1"/>
    <w:rsid w:val="00F56544"/>
    <w:rsid w:val="00F5675B"/>
    <w:rsid w:val="00F56BAE"/>
    <w:rsid w:val="00F56EEE"/>
    <w:rsid w:val="00F5721B"/>
    <w:rsid w:val="00F5733F"/>
    <w:rsid w:val="00F574B1"/>
    <w:rsid w:val="00F57553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5DF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5EB7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D3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6A8"/>
    <w:rsid w:val="00F92857"/>
    <w:rsid w:val="00F92BF0"/>
    <w:rsid w:val="00F92C0A"/>
    <w:rsid w:val="00F92D30"/>
    <w:rsid w:val="00F92FBA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4E7"/>
    <w:rsid w:val="00F95651"/>
    <w:rsid w:val="00F957E8"/>
    <w:rsid w:val="00F95C52"/>
    <w:rsid w:val="00F95DB8"/>
    <w:rsid w:val="00F96034"/>
    <w:rsid w:val="00F9631F"/>
    <w:rsid w:val="00F9638D"/>
    <w:rsid w:val="00F96400"/>
    <w:rsid w:val="00F965C5"/>
    <w:rsid w:val="00F9685A"/>
    <w:rsid w:val="00F96F17"/>
    <w:rsid w:val="00F97039"/>
    <w:rsid w:val="00F975EF"/>
    <w:rsid w:val="00F978BB"/>
    <w:rsid w:val="00F978FB"/>
    <w:rsid w:val="00F97A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B02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3D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01C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49A"/>
    <w:rsid w:val="00FC3779"/>
    <w:rsid w:val="00FC37DD"/>
    <w:rsid w:val="00FC38CD"/>
    <w:rsid w:val="00FC39E0"/>
    <w:rsid w:val="00FC3DF7"/>
    <w:rsid w:val="00FC3E9B"/>
    <w:rsid w:val="00FC3ED1"/>
    <w:rsid w:val="00FC3F05"/>
    <w:rsid w:val="00FC3F48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CD6"/>
    <w:rsid w:val="00FE1F09"/>
    <w:rsid w:val="00FE2420"/>
    <w:rsid w:val="00FE25E1"/>
    <w:rsid w:val="00FE2894"/>
    <w:rsid w:val="00FE2DBB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49C"/>
    <w:rsid w:val="00FE6800"/>
    <w:rsid w:val="00FE68B1"/>
    <w:rsid w:val="00FE6927"/>
    <w:rsid w:val="00FE6CEE"/>
    <w:rsid w:val="00FE7044"/>
    <w:rsid w:val="00FE7203"/>
    <w:rsid w:val="00FE756E"/>
    <w:rsid w:val="00FE77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2D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6A1"/>
    <w:rsid w:val="00FF3BB9"/>
    <w:rsid w:val="00FF3BFF"/>
    <w:rsid w:val="00FF3C05"/>
    <w:rsid w:val="00FF3CCF"/>
    <w:rsid w:val="00FF3E63"/>
    <w:rsid w:val="00FF3EB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B97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3540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6F4737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C1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9BC4DA-220A-4CD1-95C0-7222DBF38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564</Words>
  <Characters>321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774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134</cp:revision>
  <cp:lastPrinted>2024-09-20T11:16:00Z</cp:lastPrinted>
  <dcterms:created xsi:type="dcterms:W3CDTF">2024-10-24T06:22:00Z</dcterms:created>
  <dcterms:modified xsi:type="dcterms:W3CDTF">2024-10-2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